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9E267" w14:textId="4F61BDCE" w:rsidR="00A4574E" w:rsidRDefault="00DD7FAF">
      <w:r>
        <w:rPr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41370BE4" wp14:editId="14C6C36E">
                <wp:simplePos x="0" y="0"/>
                <wp:positionH relativeFrom="column">
                  <wp:posOffset>-1078865</wp:posOffset>
                </wp:positionH>
                <wp:positionV relativeFrom="paragraph">
                  <wp:posOffset>0</wp:posOffset>
                </wp:positionV>
                <wp:extent cx="2967990" cy="10687685"/>
                <wp:effectExtent l="0" t="0" r="3810" b="0"/>
                <wp:wrapNone/>
                <wp:docPr id="1222" name="Group 1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0687685"/>
                          <a:chOff x="0" y="0"/>
                          <a:chExt cx="2967990" cy="10688286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11875" y="0"/>
                            <a:ext cx="2921105" cy="266700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solidFill>
                              <a:srgbClr val="FF0000"/>
                            </a:solidFill>
                          </a:ln>
                        </wps:spPr>
                        <wps:txbx>
                          <w:txbxContent>
                            <w:p w14:paraId="518CAF7E" w14:textId="375511C1" w:rsidR="009303ED" w:rsidRDefault="00BE289C">
                              <w:r>
                                <w:t xml:space="preserve">        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F08231" wp14:editId="25D7CA8B">
                                    <wp:extent cx="1965960" cy="1790700"/>
                                    <wp:effectExtent l="0" t="0" r="0" b="0"/>
                                    <wp:docPr id="15" name="Picture 15">
                                      <a:extLst xmlns:a="http://schemas.openxmlformats.org/drawingml/2006/main">
                                        <a:ext uri="{FF2B5EF4-FFF2-40B4-BE49-F238E27FC236}">
                                          <a16:creationId xmlns:a16="http://schemas.microsoft.com/office/drawing/2014/main" id="{FC90E949-3015-42ED-9740-AD2BA9E90255}"/>
                                        </a:ext>
                                      </a:extLst>
                                    </wp:docPr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>
                                              <a:extLst>
                                                <a:ext uri="{FF2B5EF4-FFF2-40B4-BE49-F238E27FC236}">
                                                  <a16:creationId xmlns:a16="http://schemas.microsoft.com/office/drawing/2014/main" id="{FC90E949-3015-42ED-9740-AD2BA9E90255}"/>
                                                </a:ext>
                                              </a:extLst>
                                            </pic:cNvPr>
                                            <pic:cNvPicPr preferRelativeResize="0"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14506" cy="183491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ffectLst/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96D9B3" w14:textId="1DDA022E" w:rsidR="00BE289C" w:rsidRDefault="00BE289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1" name="Group 1221"/>
                        <wpg:cNvGrpSpPr/>
                        <wpg:grpSpPr>
                          <a:xfrm>
                            <a:off x="0" y="4607626"/>
                            <a:ext cx="2967990" cy="6080660"/>
                            <a:chOff x="0" y="0"/>
                            <a:chExt cx="2967990" cy="6080660"/>
                          </a:xfrm>
                        </wpg:grpSpPr>
                        <wps:wsp>
                          <wps:cNvPr id="1059" name="Text Box 1059"/>
                          <wps:cNvSpPr txBox="1"/>
                          <wps:spPr>
                            <a:xfrm>
                              <a:off x="0" y="391886"/>
                              <a:ext cx="2947035" cy="5688774"/>
                            </a:xfrm>
                            <a:prstGeom prst="rect">
                              <a:avLst/>
                            </a:prstGeom>
                            <a:solidFill>
                              <a:srgbClr val="FF212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B027E0" w14:textId="236E876F" w:rsidR="003E6693" w:rsidRPr="00DE3042" w:rsidRDefault="00EC12FA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ing and Switching, TCP/IP,</w:t>
                                </w:r>
                                <w:r w:rsidR="00CA247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AN &amp; WAN config, IGPs and EGP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6D3E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VPN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-</w:t>
                                </w:r>
                                <w:r w:rsidR="00C8684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psec, site-to- site,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 </w:t>
                                </w:r>
                                <w:r w:rsidR="004F169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ryptography </w:t>
                                </w:r>
                              </w:p>
                              <w:p w14:paraId="43572028" w14:textId="25988EE2" w:rsidR="003E6693" w:rsidRPr="00DE3042" w:rsidRDefault="0073015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rotoc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OSPF, EIGRP, BGP,</w:t>
                                </w:r>
                                <w:r w:rsidR="00300B88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LAN, VTP, STP, RST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SR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AT</w:t>
                                </w:r>
                                <w:r w:rsidR="00275E0B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PPP</w:t>
                                </w:r>
                              </w:p>
                              <w:p w14:paraId="6CE5B8A2" w14:textId="36F86A4B" w:rsidR="003E6693" w:rsidRPr="00DE3042" w:rsidRDefault="00DF75FF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3E6693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server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001C75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DDS, RDP, FTP, DHCP, DNS, IIS, HYPER-V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, </w:t>
                                </w:r>
                                <w:r w:rsidR="00094336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b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ackup and </w:t>
                                </w:r>
                                <w:r w:rsidR="00691B0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ecovery</w:t>
                                </w:r>
                              </w:p>
                              <w:p w14:paraId="6850B4CE" w14:textId="0DAC3FFA" w:rsidR="002063C4" w:rsidRPr="00DE3042" w:rsidRDefault="002063C4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MySQL,</w:t>
                                </w:r>
                                <w:r w:rsidR="009651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myadmin, HTML,</w:t>
                                </w:r>
                                <w:r w:rsidR="000F715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SS, </w:t>
                                </w:r>
                                <w:r w:rsidR="004171BF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, jAVASCRIPT</w:t>
                                </w:r>
                              </w:p>
                              <w:p w14:paraId="0469C579" w14:textId="608E8CB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utomation</w:t>
                                </w:r>
                                <w:r w:rsidR="00D309BD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Bash, Python</w:t>
                                </w:r>
                              </w:p>
                              <w:p w14:paraId="1D0A5748" w14:textId="7F75A27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 server</w:t>
                                </w:r>
                                <w:r w:rsidR="0002179C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1063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Mail-server</w:t>
                                </w:r>
                                <w:r w:rsidR="00AB51C0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pache, XAMPP, WAMP</w:t>
                                </w:r>
                                <w:r w:rsidR="00876BB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Nginx</w:t>
                                </w:r>
                              </w:p>
                              <w:p w14:paraId="1CBA912F" w14:textId="241F1803" w:rsidR="00EE6187" w:rsidRPr="00DE3042" w:rsidRDefault="00EE6187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er</w:t>
                                </w:r>
                                <w:r w:rsidR="009D19C3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="009D19C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</w:t>
                                </w:r>
                                <w:r w:rsidR="00592FD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’s router</w:t>
                                </w:r>
                                <w:r w:rsidR="002449A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SA,</w:t>
                                </w:r>
                                <w:r w:rsidR="004171BF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131B8F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</w:t>
                                </w:r>
                              </w:p>
                              <w:p w14:paraId="6EB25CCA" w14:textId="0F625865" w:rsidR="006E31C5" w:rsidRPr="00DE3042" w:rsidRDefault="006E31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witches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A522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CB17B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switches</w:t>
                                </w:r>
                              </w:p>
                              <w:p w14:paraId="135BF5CB" w14:textId="77777777" w:rsidR="00C247C5" w:rsidRPr="00DE3042" w:rsidRDefault="009C193E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</w:t>
                                </w:r>
                                <w:r w:rsidR="00D850FD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nux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7C5C31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8922A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HCSA/RHEL-8 concepts</w:t>
                                </w:r>
                              </w:p>
                              <w:p w14:paraId="343053AC" w14:textId="6AF0AEF4" w:rsidR="00D848BF" w:rsidRPr="00DE3042" w:rsidRDefault="00C247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irtulization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VMware, LVM, Windows </w:t>
                                </w:r>
                                <w:r w:rsidR="002B54D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yper-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</w:p>
                              <w:p w14:paraId="2E74C0A0" w14:textId="7C88502E" w:rsidR="005E158B" w:rsidRPr="00DE3042" w:rsidRDefault="005100B0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ecurity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</w:t>
                                </w:r>
                                <w:r w:rsidR="00F72B5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SA</w:t>
                                </w:r>
                                <w:r w:rsidR="00234A9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s, IDS, IPS</w:t>
                                </w:r>
                                <w:r w:rsidR="008313C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DMZ</w:t>
                                </w:r>
                                <w:r w:rsidR="00A52576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ACL</w:t>
                                </w:r>
                              </w:p>
                              <w:p w14:paraId="440BAD41" w14:textId="043F66F0" w:rsidR="00D733F9" w:rsidRPr="00DE3042" w:rsidRDefault="00D733F9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Github, Docker</w:t>
                                </w:r>
                              </w:p>
                              <w:p w14:paraId="7D3C1F10" w14:textId="3A83D1FD" w:rsidR="003411B8" w:rsidRPr="00DE3042" w:rsidRDefault="003411B8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To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9D2B79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reshark,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Packet Tracer, GNS3, Draw.io, VS Code</w:t>
                                </w:r>
                              </w:p>
                              <w:p w14:paraId="1478E6D4" w14:textId="5D0644F3" w:rsidR="003411B8" w:rsidRPr="00DE3042" w:rsidRDefault="0099640B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6C4013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etwork Monitering Tools</w:t>
                                </w:r>
                                <w:r w:rsidR="009A448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Cacti, Nagios</w:t>
                                </w:r>
                              </w:p>
                              <w:p w14:paraId="548FF857" w14:textId="2B494E83" w:rsidR="00F330E8" w:rsidRDefault="00F330E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456A79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CT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on</w:t>
                                </w:r>
                                <w:r w:rsidR="00625F4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g</w:t>
                                </w:r>
                                <w:r w:rsidR="006C469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IP-CAM, NVR</w:t>
                                </w:r>
                              </w:p>
                              <w:p w14:paraId="3655C1C5" w14:textId="5F5AB262" w:rsidR="00EB4D5D" w:rsidRDefault="00EB4D5D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E70EE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oud computing</w:t>
                                </w:r>
                              </w:p>
                              <w:p w14:paraId="357A4D24" w14:textId="2DFF0379" w:rsidR="00D70BA8" w:rsidRPr="00E70EEB" w:rsidRDefault="00D70BA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Operating system: </w:t>
                                </w:r>
                                <w:r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D703D3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7/8/10, </w:t>
                                </w:r>
                                <w:r w:rsidR="00FE70C6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inux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7990" cy="38227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090B77" w14:textId="470DB555" w:rsidR="003D468E" w:rsidRPr="003D468E" w:rsidRDefault="003D468E" w:rsidP="003D468E">
                                <w:pP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  <w:t>Skills and concepts</w:t>
                                </w:r>
                              </w:p>
                              <w:p w14:paraId="6C09B70F" w14:textId="77777777" w:rsidR="003D468E" w:rsidRPr="003D468E" w:rsidRDefault="003D468E" w:rsidP="003D468E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370BE4" id="Group 1222" o:spid="_x0000_s1026" style="position:absolute;margin-left:-84.95pt;margin-top:0;width:233.7pt;height:841.55pt;z-index:252143616;mso-width-relative:margin;mso-height-relative:margin" coordsize="29679,106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8;width:29211;height:26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" fillcolor="#ff2121" strokecolor="red" strokeweight=".5pt">
                  <v:textbox>
                    <w:txbxContent>
                      <w:p w14:paraId="518CAF7E" w14:textId="375511C1" w:rsidR="009303ED" w:rsidRDefault="00BE289C">
                        <w:r>
                          <w:t xml:space="preserve">             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5F08231" wp14:editId="25D7CA8B">
                              <wp:extent cx="1965960" cy="1790700"/>
                              <wp:effectExtent l="0" t="0" r="0" b="0"/>
                              <wp:docPr id="15" name="Picture 15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FC90E949-3015-42ED-9740-AD2BA9E90255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FC90E949-3015-42ED-9740-AD2BA9E90255}"/>
                                          </a:ext>
                                        </a:extLst>
                                      </pic:cNvPr>
                                      <pic:cNvPicPr preferRelativeResize="0"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014506" cy="1834918"/>
                                      </a:xfrm>
                                      <a:prstGeom prst="ellipse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/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96D9B3" w14:textId="1DDA022E" w:rsidR="00BE289C" w:rsidRDefault="00BE289C"/>
                    </w:txbxContent>
                  </v:textbox>
                </v:shape>
                <v:group id="Group 1221" o:spid="_x0000_s1028" style="position:absolute;top:46076;width:29679;height:60806" coordsize="29679,60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<v:shape id="Text Box 1059" o:spid="_x0000_s1029" type="#_x0000_t202" style="position:absolute;top:3918;width:29470;height:568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" fillcolor="#ff2121" stroked="f" strokeweight=".5pt">
                    <v:textbox>
                      <w:txbxContent>
                        <w:p w14:paraId="13B027E0" w14:textId="236E876F" w:rsidR="003E6693" w:rsidRPr="00DE3042" w:rsidRDefault="00EC12FA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outing and Switching, TCP/IP,</w:t>
                          </w:r>
                          <w:r w:rsidR="00CA247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AN &amp; WAN config, IGPs and EGP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6D3E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VPN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-</w:t>
                          </w:r>
                          <w:r w:rsidR="00C8684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ipsec, site-to- site,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 </w:t>
                          </w:r>
                          <w:r w:rsidR="004F169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Cryptography </w:t>
                          </w:r>
                        </w:p>
                        <w:p w14:paraId="43572028" w14:textId="25988EE2" w:rsidR="003E6693" w:rsidRPr="00DE3042" w:rsidRDefault="0073015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Protoc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OSPF, EIGRP, BGP,</w:t>
                          </w:r>
                          <w:r w:rsidR="00300B88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VLAN, VTP, STP, RST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HSR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NAT</w:t>
                          </w:r>
                          <w:r w:rsidR="00275E0B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PPP</w:t>
                          </w:r>
                        </w:p>
                        <w:p w14:paraId="6CE5B8A2" w14:textId="36F86A4B" w:rsidR="003E6693" w:rsidRPr="00DE3042" w:rsidRDefault="00DF75FF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3E6693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 server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001C75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ADDS, RDP, FTP, DHCP, DNS, IIS, HYPER-V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, </w:t>
                          </w:r>
                          <w:r w:rsidR="00094336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b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ackup and </w:t>
                          </w:r>
                          <w:r w:rsidR="00691B0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recovery</w:t>
                          </w:r>
                        </w:p>
                        <w:p w14:paraId="6850B4CE" w14:textId="0DAC3FFA" w:rsidR="002063C4" w:rsidRPr="00DE3042" w:rsidRDefault="002063C4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MySQL,</w:t>
                          </w:r>
                          <w:r w:rsidR="009651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myadmin, HTML,</w:t>
                          </w:r>
                          <w:r w:rsidR="000F715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CSS, </w:t>
                          </w:r>
                          <w:r w:rsidR="004171BF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, jAVASCRIPT</w:t>
                          </w:r>
                        </w:p>
                        <w:p w14:paraId="0469C579" w14:textId="608E8CB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Automation</w:t>
                          </w:r>
                          <w:r w:rsidR="00D309BD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Bash, Python</w:t>
                          </w:r>
                        </w:p>
                        <w:p w14:paraId="1D0A5748" w14:textId="7F75A27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 server</w:t>
                          </w:r>
                          <w:r w:rsidR="0002179C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1063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Mail-server</w:t>
                          </w:r>
                          <w:r w:rsidR="00AB51C0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Apache, XAMPP, WAMP</w:t>
                          </w:r>
                          <w:r w:rsidR="00876BB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Nginx</w:t>
                          </w:r>
                        </w:p>
                        <w:p w14:paraId="1CBA912F" w14:textId="241F1803" w:rsidR="00EE6187" w:rsidRPr="00DE3042" w:rsidRDefault="00EE6187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Router</w:t>
                          </w:r>
                          <w:r w:rsidR="009D19C3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="009D19C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</w:t>
                          </w:r>
                          <w:r w:rsidR="00592FD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’s router</w:t>
                          </w:r>
                          <w:r w:rsidR="002449A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ASA,</w:t>
                          </w:r>
                          <w:r w:rsidR="004171BF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131B8F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</w:t>
                          </w:r>
                        </w:p>
                        <w:p w14:paraId="6EB25CCA" w14:textId="0F625865" w:rsidR="006E31C5" w:rsidRPr="00DE3042" w:rsidRDefault="006E31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witches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A522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CB17B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isco switches</w:t>
                          </w:r>
                        </w:p>
                        <w:p w14:paraId="135BF5CB" w14:textId="77777777" w:rsidR="00C247C5" w:rsidRPr="00DE3042" w:rsidRDefault="009C193E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L</w:t>
                          </w:r>
                          <w:r w:rsidR="00D850FD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inux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7C5C31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8922A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HCSA/RHEL-8 concepts</w:t>
                          </w:r>
                        </w:p>
                        <w:p w14:paraId="343053AC" w14:textId="6AF0AEF4" w:rsidR="00D848BF" w:rsidRPr="00DE3042" w:rsidRDefault="00C247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Virtulization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VMware, LVM, Windows </w:t>
                          </w:r>
                          <w:r w:rsidR="002B54D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Hyper-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</w:p>
                        <w:p w14:paraId="2E74C0A0" w14:textId="7C88502E" w:rsidR="005E158B" w:rsidRPr="00DE3042" w:rsidRDefault="005100B0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ecurity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</w:t>
                          </w:r>
                          <w:r w:rsidR="00F72B5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ASA</w:t>
                          </w:r>
                          <w:r w:rsidR="00234A9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s, IDS, IPS</w:t>
                          </w:r>
                          <w:r w:rsidR="008313C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DMZ</w:t>
                          </w:r>
                          <w:r w:rsidR="00A52576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ACL</w:t>
                          </w:r>
                        </w:p>
                        <w:p w14:paraId="440BAD41" w14:textId="043F66F0" w:rsidR="00D733F9" w:rsidRPr="00DE3042" w:rsidRDefault="00D733F9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Github, Docker</w:t>
                          </w:r>
                        </w:p>
                        <w:p w14:paraId="7D3C1F10" w14:textId="3A83D1FD" w:rsidR="003411B8" w:rsidRPr="00DE3042" w:rsidRDefault="003411B8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To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9D2B79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wireshark,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Cisco Packet Tracer, GNS3, Draw.io, VS Code</w:t>
                          </w:r>
                        </w:p>
                        <w:p w14:paraId="1478E6D4" w14:textId="5D0644F3" w:rsidR="003411B8" w:rsidRPr="00DE3042" w:rsidRDefault="0099640B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6C4013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Network Monitering Tools</w:t>
                          </w:r>
                          <w:r w:rsidR="009A448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Cacti, Nagios</w:t>
                          </w:r>
                        </w:p>
                        <w:p w14:paraId="548FF857" w14:textId="2B494E83" w:rsidR="00F330E8" w:rsidRDefault="00F330E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456A79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CCT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on</w:t>
                          </w:r>
                          <w:r w:rsidR="00625F4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g</w:t>
                          </w:r>
                          <w:r w:rsidR="006C469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IP-CAM, NVR</w:t>
                          </w:r>
                        </w:p>
                        <w:p w14:paraId="3655C1C5" w14:textId="5F5AB262" w:rsidR="00EB4D5D" w:rsidRDefault="00EB4D5D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E70EE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oud computing</w:t>
                          </w:r>
                        </w:p>
                        <w:p w14:paraId="357A4D24" w14:textId="2DFF0379" w:rsidR="00D70BA8" w:rsidRPr="00E70EEB" w:rsidRDefault="00D70BA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Operating system: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D703D3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7/8/10, </w:t>
                          </w:r>
                          <w:r w:rsidR="00FE70C6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inux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</v:shape>
                  <v:shape id="_x0000_s1030" type="#_x0000_t202" style="position:absolute;width:29679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" fillcolor="red" stroked="f">
                    <v:textbox>
                      <w:txbxContent>
                        <w:p w14:paraId="6E090B77" w14:textId="470DB555" w:rsidR="003D468E" w:rsidRPr="003D468E" w:rsidRDefault="003D468E" w:rsidP="003D468E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  <w:t>Skills and concepts</w:t>
                          </w:r>
                        </w:p>
                        <w:p w14:paraId="6C09B70F" w14:textId="77777777" w:rsidR="003D468E" w:rsidRPr="003D468E" w:rsidRDefault="003D468E" w:rsidP="003D468E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D053E6">
        <w:rPr>
          <w:noProof/>
        </w:rPr>
        <mc:AlternateContent>
          <mc:Choice Requires="wpg">
            <w:drawing>
              <wp:anchor distT="0" distB="0" distL="114300" distR="114300" simplePos="0" relativeHeight="252114944" behindDoc="0" locked="0" layoutInCell="1" allowOverlap="1" wp14:anchorId="5140DC50" wp14:editId="73BB6472">
                <wp:simplePos x="0" y="0"/>
                <wp:positionH relativeFrom="page">
                  <wp:posOffset>0</wp:posOffset>
                </wp:positionH>
                <wp:positionV relativeFrom="paragraph">
                  <wp:posOffset>2692400</wp:posOffset>
                </wp:positionV>
                <wp:extent cx="2984500" cy="1905635"/>
                <wp:effectExtent l="0" t="0" r="6350" b="0"/>
                <wp:wrapNone/>
                <wp:docPr id="1218" name="Group 1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1905635"/>
                          <a:chOff x="0" y="-10633"/>
                          <a:chExt cx="2985527" cy="1906075"/>
                        </a:xfrm>
                      </wpg:grpSpPr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-10633"/>
                            <a:ext cx="2985526" cy="38227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F5A7DE" w14:textId="3FD6C6E0" w:rsidR="008858F8" w:rsidRPr="003D468E" w:rsidRDefault="008858F8" w:rsidP="0049282A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3D468E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Contact</w:t>
                              </w:r>
                            </w:p>
                            <w:p w14:paraId="6137AC95" w14:textId="30EE4340" w:rsidR="008858F8" w:rsidRPr="003D468E" w:rsidRDefault="008858F8" w:rsidP="00A457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31904" y="382289"/>
                            <a:ext cx="2540708" cy="301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02CD00" w14:textId="09A64772" w:rsidR="00A4574E" w:rsidRPr="00A5224D" w:rsidRDefault="00C773C6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9803A3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🏠</w:t>
                              </w:r>
                              <w:r w:rsidR="009803A3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Jorpati, Bagmati, 2018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11875" y="605642"/>
                            <a:ext cx="2878372" cy="365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23309" w14:textId="7A0BB7CD" w:rsidR="00A4574E" w:rsidRPr="00A5224D" w:rsidRDefault="00A5224D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A5224D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✉️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ab/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Official.kaushalg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0" y="831273"/>
                            <a:ext cx="2275205" cy="382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C0A2A" w14:textId="1664829A" w:rsidR="00096A7C" w:rsidRPr="009D5240" w:rsidRDefault="00A5224D" w:rsidP="00096A7C">
                              <w:pPr>
                                <w:rPr>
                                  <w:color w:val="FFFFFF" w:themeColor="background1"/>
                                  <w:sz w:val="25"/>
                                  <w:szCs w:val="25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📞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+977</w:t>
                              </w:r>
                              <w:r w:rsidR="00F657CC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9804003501</w:t>
                              </w:r>
                            </w:p>
                            <w:p w14:paraId="2A5FCAAE" w14:textId="77777777" w:rsidR="00096A7C" w:rsidRPr="00A4574E" w:rsidRDefault="00096A7C" w:rsidP="00096A7C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0" y="1353787"/>
                            <a:ext cx="2952750" cy="541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511D97" w14:textId="44DFEF75" w:rsidR="00096A7C" w:rsidRPr="00F73FE0" w:rsidRDefault="00A5224D" w:rsidP="00096A7C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🔗</w:t>
                              </w:r>
                              <w:r w:rsidR="00E73A6D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E91D27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s://www.linkedin.com/in/kaushalghimire</w:t>
                              </w:r>
                              <w:r w:rsidR="00001072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7179D4F" w14:textId="77777777" w:rsidR="0078500C" w:rsidRPr="0049282A" w:rsidRDefault="0078500C" w:rsidP="00096A7C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92"/>
                        <wps:cNvSpPr txBox="1"/>
                        <wps:spPr>
                          <a:xfrm>
                            <a:off x="0" y="1116281"/>
                            <a:ext cx="2636520" cy="337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0E650E" w14:textId="5018C8E2" w:rsidR="00827BCD" w:rsidRDefault="00F73FE0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🌐</w:t>
                              </w:r>
                              <w:r w:rsidR="00F11142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722015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827BCD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://www.kaushalg.com.np</w:t>
                              </w:r>
                            </w:p>
                            <w:p w14:paraId="69471DA4" w14:textId="77777777" w:rsidR="00F11142" w:rsidRPr="007E2B09" w:rsidRDefault="00F11142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40DC50" id="Group 1218" o:spid="_x0000_s1031" style="position:absolute;margin-left:0;margin-top:212pt;width:235pt;height:150.05pt;z-index:252114944;mso-position-horizontal-relative:page;mso-width-relative:margin;mso-height-relative:margin" coordorigin=",-106" coordsize="29855,1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">
                <v:shape id="_x0000_s1032" type="#_x0000_t202" style="position:absolute;top:-106;width:29855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" fillcolor="red" stroked="f">
                  <v:textbox>
                    <w:txbxContent>
                      <w:p w14:paraId="10F5A7DE" w14:textId="3FD6C6E0" w:rsidR="008858F8" w:rsidRPr="003D468E" w:rsidRDefault="008858F8" w:rsidP="0049282A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3D468E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Contact</w:t>
                        </w:r>
                      </w:p>
                      <w:p w14:paraId="6137AC95" w14:textId="30EE4340" w:rsidR="008858F8" w:rsidRPr="003D468E" w:rsidRDefault="008858F8" w:rsidP="00A457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shape>
                <v:shape id="Text Box 63" o:spid="_x0000_s1033" type="#_x0000_t202" style="position:absolute;left:319;top:3822;width:25407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5202CD00" w14:textId="09A64772" w:rsidR="00A4574E" w:rsidRPr="00A5224D" w:rsidRDefault="00C773C6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9803A3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</w:rPr>
                          <w:t>🏠</w:t>
                        </w:r>
                        <w:r w:rsidR="009803A3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</w:rPr>
                          <w:t xml:space="preserve">     </w:t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Jorpati, Bagmati, 20187</w:t>
                        </w:r>
                      </w:p>
                    </w:txbxContent>
                  </v:textbox>
                </v:shape>
                <v:shape id="Text Box 64" o:spid="_x0000_s1034" type="#_x0000_t202" style="position:absolute;left:118;top:6056;width:2878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47823309" w14:textId="7A0BB7CD" w:rsidR="00A4574E" w:rsidRPr="00A5224D" w:rsidRDefault="00A5224D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A5224D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✉️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ab/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Official.kaushalg@gmail.com</w:t>
                        </w:r>
                      </w:p>
                    </w:txbxContent>
                  </v:textbox>
                </v:shape>
                <v:shape id="Text Box 71" o:spid="_x0000_s1035" type="#_x0000_t202" style="position:absolute;top:8312;width:2275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634C0A2A" w14:textId="1664829A" w:rsidR="00096A7C" w:rsidRPr="009D5240" w:rsidRDefault="00A5224D" w:rsidP="00096A7C">
                        <w:pPr>
                          <w:rPr>
                            <w:color w:val="FFFFFF" w:themeColor="background1"/>
                            <w:sz w:val="25"/>
                            <w:szCs w:val="25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📞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+977</w:t>
                        </w:r>
                        <w:r w:rsidR="00F657CC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9804003501</w:t>
                        </w:r>
                      </w:p>
                      <w:p w14:paraId="2A5FCAAE" w14:textId="77777777" w:rsidR="00096A7C" w:rsidRPr="00A4574E" w:rsidRDefault="00096A7C" w:rsidP="00096A7C">
                        <w:pPr>
                          <w:rPr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84" o:spid="_x0000_s1036" type="#_x0000_t202" style="position:absolute;top:13537;width:29527;height:5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<v:textbox>
                    <w:txbxContent>
                      <w:p w14:paraId="2C511D97" w14:textId="44DFEF75" w:rsidR="00096A7C" w:rsidRPr="00F73FE0" w:rsidRDefault="00A5224D" w:rsidP="00096A7C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🔗</w:t>
                        </w:r>
                        <w:r w:rsidR="00E73A6D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E91D27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s://www.linkedin.com/in/kaushalghimire</w:t>
                        </w:r>
                        <w:r w:rsidR="00001072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</w:p>
                      <w:p w14:paraId="77179D4F" w14:textId="77777777" w:rsidR="0078500C" w:rsidRPr="0049282A" w:rsidRDefault="0078500C" w:rsidP="00096A7C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292" o:spid="_x0000_s1037" type="#_x0000_t202" style="position:absolute;top:11162;width:26365;height:3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UU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" filled="f" stroked="f" strokeweight=".5pt">
                  <v:textbox>
                    <w:txbxContent>
                      <w:p w14:paraId="6A0E650E" w14:textId="5018C8E2" w:rsidR="00827BCD" w:rsidRDefault="00F73FE0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🌐</w:t>
                        </w:r>
                        <w:r w:rsidR="00F11142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722015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827BCD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://www.kaushalg.com.np</w:t>
                        </w:r>
                      </w:p>
                      <w:p w14:paraId="69471DA4" w14:textId="77777777" w:rsidR="00F11142" w:rsidRPr="007E2B09" w:rsidRDefault="00F11142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5360" behindDoc="0" locked="0" layoutInCell="1" allowOverlap="1" wp14:anchorId="697272D2" wp14:editId="691E3425">
                <wp:simplePos x="0" y="0"/>
                <wp:positionH relativeFrom="column">
                  <wp:posOffset>1866289</wp:posOffset>
                </wp:positionH>
                <wp:positionV relativeFrom="paragraph">
                  <wp:posOffset>8022037</wp:posOffset>
                </wp:positionV>
                <wp:extent cx="4813616" cy="520065"/>
                <wp:effectExtent l="0" t="0" r="6350" b="0"/>
                <wp:wrapNone/>
                <wp:docPr id="1233" name="Group 1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3616" cy="520065"/>
                          <a:chOff x="28050" y="0"/>
                          <a:chExt cx="4813956" cy="520098"/>
                        </a:xfrm>
                      </wpg:grpSpPr>
                      <wps:wsp>
                        <wps:cNvPr id="1234" name="Text Box 1234"/>
                        <wps:cNvSpPr txBox="1"/>
                        <wps:spPr>
                          <a:xfrm>
                            <a:off x="28706" y="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E39D6A1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5" name="Text Box 1235"/>
                        <wps:cNvSpPr txBox="1"/>
                        <wps:spPr>
                          <a:xfrm>
                            <a:off x="35626" y="71252"/>
                            <a:ext cx="2275205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EBAE10" w14:textId="5930FE74" w:rsidR="008D0328" w:rsidRPr="001F1BED" w:rsidRDefault="006D3D95" w:rsidP="008D0328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6" name="Text Box 1236"/>
                        <wps:cNvSpPr txBox="1"/>
                        <wps:spPr>
                          <a:xfrm>
                            <a:off x="28050" y="475013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8171E9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7272D2" id="Group 1233" o:spid="_x0000_s1038" style="position:absolute;margin-left:146.95pt;margin-top:631.65pt;width:379pt;height:40.95pt;z-index:252175360;mso-width-relative:margin" coordorigin="280" coordsize="48139,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">
                <v:shape id="Text Box 1234" o:spid="_x0000_s1039" type="#_x0000_t202" style="position:absolute;left:287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" fillcolor="#fb7171" stroked="f" strokeweight=".5pt">
                  <v:textbox>
                    <w:txbxContent>
                      <w:p w14:paraId="1E39D6A1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235" o:spid="_x0000_s1040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" fillcolor="white [3201]" strokecolor="white [3212]" strokeweight=".5pt">
                  <v:textbox>
                    <w:txbxContent>
                      <w:p w14:paraId="2BEBAE10" w14:textId="5930FE74" w:rsidR="008D0328" w:rsidRPr="001F1BED" w:rsidRDefault="006D3D95" w:rsidP="008D0328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</w:pPr>
                        <w: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  <w:t>Certifications</w:t>
                        </w:r>
                      </w:p>
                    </w:txbxContent>
                  </v:textbox>
                </v:shape>
                <v:shape id="Text Box 1236" o:spid="_x0000_s1041" type="#_x0000_t202" style="position:absolute;left:280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" fillcolor="#fb7171" stroked="f" strokeweight=".5pt">
                  <v:textbox>
                    <w:txbxContent>
                      <w:p w14:paraId="0B8171E9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2288" behindDoc="0" locked="0" layoutInCell="1" allowOverlap="1" wp14:anchorId="587FACD8" wp14:editId="1ABA4C2C">
                <wp:simplePos x="0" y="0"/>
                <wp:positionH relativeFrom="column">
                  <wp:posOffset>1866289</wp:posOffset>
                </wp:positionH>
                <wp:positionV relativeFrom="paragraph">
                  <wp:posOffset>5665914</wp:posOffset>
                </wp:positionV>
                <wp:extent cx="4812980" cy="2433955"/>
                <wp:effectExtent l="0" t="0" r="6985" b="4445"/>
                <wp:wrapNone/>
                <wp:docPr id="1231" name="Group 1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2980" cy="2433955"/>
                          <a:chOff x="22444" y="0"/>
                          <a:chExt cx="4813953" cy="2434441"/>
                        </a:xfrm>
                      </wpg:grpSpPr>
                      <wpg:grpSp>
                        <wpg:cNvPr id="1230" name="Group 1230"/>
                        <wpg:cNvGrpSpPr/>
                        <wpg:grpSpPr>
                          <a:xfrm>
                            <a:off x="22444" y="0"/>
                            <a:ext cx="4813953" cy="520098"/>
                            <a:chOff x="22444" y="0"/>
                            <a:chExt cx="4813953" cy="520098"/>
                          </a:xfrm>
                        </wpg:grpSpPr>
                        <wps:wsp>
                          <wps:cNvPr id="1200" name="Text Box 1200"/>
                          <wps:cNvSpPr txBox="1"/>
                          <wps:spPr>
                            <a:xfrm>
                              <a:off x="23097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E9528D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" name="Text Box 1201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810B6FA" w14:textId="462814ED" w:rsidR="00CC3526" w:rsidRPr="001F1BED" w:rsidRDefault="0024656A" w:rsidP="00CC3526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1F1BED"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  <w:t>Edu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" name="Text Box 1202"/>
                          <wps:cNvSpPr txBox="1"/>
                          <wps:spPr>
                            <a:xfrm>
                              <a:off x="22444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860CC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9" name="Group 1229"/>
                        <wpg:cNvGrpSpPr/>
                        <wpg:grpSpPr>
                          <a:xfrm>
                            <a:off x="106868" y="641267"/>
                            <a:ext cx="4529466" cy="1793174"/>
                            <a:chOff x="-10" y="0"/>
                            <a:chExt cx="4529466" cy="1793174"/>
                          </a:xfrm>
                        </wpg:grpSpPr>
                        <wpg:grpSp>
                          <wpg:cNvPr id="1225" name="Group 1225"/>
                          <wpg:cNvGrpSpPr/>
                          <wpg:grpSpPr>
                            <a:xfrm>
                              <a:off x="0" y="0"/>
                              <a:ext cx="4529456" cy="1175658"/>
                              <a:chOff x="0" y="0"/>
                              <a:chExt cx="4529770" cy="771896"/>
                            </a:xfrm>
                          </wpg:grpSpPr>
                          <wps:wsp>
                            <wps:cNvPr id="1223" name="Text Box 1223"/>
                            <wps:cNvSpPr txBox="1"/>
                            <wps:spPr>
                              <a:xfrm>
                                <a:off x="0" y="0"/>
                                <a:ext cx="760021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DB29" w14:textId="34A3BE33" w:rsid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2FFF7CC" w14:textId="6B44B4DE" w:rsidR="00402CD3" w:rsidRP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4" name="Text Box 1224"/>
                            <wps:cNvSpPr txBox="1"/>
                            <wps:spPr>
                              <a:xfrm>
                                <a:off x="775761" y="0"/>
                                <a:ext cx="3754009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C717A" w14:textId="1FC56520" w:rsidR="00402CD3" w:rsidRDefault="000B39B0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Bachelor of Engineering(Honours) in </w:t>
                                  </w:r>
                                  <w:r w:rsidR="004171BF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ing (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N</w:t>
                                  </w:r>
                                  <w:r w:rsidR="00E26B06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e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tworking Engineering)</w:t>
                                  </w:r>
                                </w:p>
                                <w:p w14:paraId="1F72A13E" w14:textId="43ADDAFD" w:rsidR="00D510DD" w:rsidRPr="00963963" w:rsidRDefault="00D510DD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NAMI College (aff. University of Northampton</w:t>
                                  </w:r>
                                  <w:r w:rsidR="002329F5">
                                    <w:rPr>
                                      <w:sz w:val="24"/>
                                      <w:szCs w:val="24"/>
                                    </w:rPr>
                                    <w:t>, England</w:t>
                                  </w: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) - Narayantar, Kathmandu</w:t>
                                  </w:r>
                                </w:p>
                                <w:p w14:paraId="5930088D" w14:textId="77777777" w:rsidR="00402CD3" w:rsidRDefault="00402CD3" w:rsidP="00402C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26" name="Group 1226"/>
                          <wpg:cNvGrpSpPr/>
                          <wpg:grpSpPr>
                            <a:xfrm>
                              <a:off x="-10" y="1020946"/>
                              <a:ext cx="4355460" cy="772228"/>
                              <a:chOff x="-10" y="-332"/>
                              <a:chExt cx="4355460" cy="772228"/>
                            </a:xfrm>
                          </wpg:grpSpPr>
                          <wps:wsp>
                            <wps:cNvPr id="1227" name="Text Box 1227"/>
                            <wps:cNvSpPr txBox="1"/>
                            <wps:spPr>
                              <a:xfrm>
                                <a:off x="-10" y="-332"/>
                                <a:ext cx="864682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60D48" w14:textId="77777777" w:rsidR="00D510DD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B5868C2" w14:textId="77777777" w:rsidR="00D510DD" w:rsidRPr="00402CD3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8" name="Text Box 1228"/>
                            <wps:cNvSpPr txBox="1"/>
                            <wps:spPr>
                              <a:xfrm>
                                <a:off x="775707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B7C001" w14:textId="2A54F963" w:rsidR="00D510DD" w:rsidRDefault="00AB2966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High School</w:t>
                                  </w:r>
                                  <w:r w:rsidR="0065008A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(+2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: 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Science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</w:p>
                                <w:p w14:paraId="11AAA9F9" w14:textId="6D67D2F7" w:rsidR="009C3CD8" w:rsidRPr="000C3181" w:rsidRDefault="009C3CD8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Vishwa Adarsha College - Itahari,</w:t>
                                  </w:r>
                                  <w:r w:rsidR="000C318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sunsari</w:t>
                                  </w:r>
                                </w:p>
                                <w:p w14:paraId="294DC4ED" w14:textId="77777777" w:rsidR="00D510DD" w:rsidRDefault="00D510DD" w:rsidP="00D510D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FACD8" id="Group 1231" o:spid="_x0000_s1042" style="position:absolute;margin-left:146.95pt;margin-top:446.15pt;width:378.95pt;height:191.65pt;z-index:252172288;mso-width-relative:margin;mso-height-relative:margin" coordorigin="224" coordsize="48139,2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">
                <v:group id="Group 1230" o:spid="_x0000_s1043" style="position:absolute;left:224;width:48139;height:5200" coordorigin="224" coordsize="48139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Text Box 1200" o:spid="_x0000_s1044" type="#_x0000_t202" style="position:absolute;left:23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" fillcolor="#fb7171" stroked="f" strokeweight=".5pt">
                    <v:textbox>
                      <w:txbxContent>
                        <w:p w14:paraId="3EE9528D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01" o:spid="_x0000_s1045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" fillcolor="white [3201]" strokecolor="white [3212]" strokeweight=".5pt">
                    <v:textbox>
                      <w:txbxContent>
                        <w:p w14:paraId="1810B6FA" w14:textId="462814ED" w:rsidR="00CC3526" w:rsidRPr="001F1BED" w:rsidRDefault="0024656A" w:rsidP="00CC3526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</w:pPr>
                          <w:r w:rsidRPr="001F1BED"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  <w:t>Education</w:t>
                          </w:r>
                        </w:p>
                      </w:txbxContent>
                    </v:textbox>
                  </v:shape>
                  <v:shape id="Text Box 1202" o:spid="_x0000_s1046" type="#_x0000_t202" style="position:absolute;left:224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" fillcolor="#fb7171" stroked="f" strokeweight=".5pt">
                    <v:textbox>
                      <w:txbxContent>
                        <w:p w14:paraId="544860CC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1229" o:spid="_x0000_s1047" style="position:absolute;left:1068;top:6412;width:45295;height:17932" coordorigin="" coordsize="45294,17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fJ/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JDP4/SacIJc/AAAA//8DAFBLAQItABQABgAIAAAAIQDb4fbL7gAAAIUBAAATAAAAAAAAAAAA&#10;AAAAAAAAAABbQ29udGVudF9UeXBlc10ueG1sUEsBAi0AFAAGAAgAAAAhAFr0LFu/AAAAFQEAAAsA&#10;AAAAAAAAAAAAAAAAHwEAAF9yZWxzLy5yZWxzUEsBAi0AFAAGAAgAAAAhABjR8n/EAAAA3QAAAA8A&#10;AAAAAAAAAAAAAAAABwIAAGRycy9kb3ducmV2LnhtbFBLBQYAAAAAAwADALcAAAD4AgAAAAA=&#10;">
                  <v:group id="Group 1225" o:spid="_x0000_s1048" style="position:absolute;width:45294;height:11756" coordsize="45297,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Ph6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wkGcP7m3CCnL8AAAD//wMAUEsBAi0AFAAGAAgAAAAhANvh9svuAAAAhQEAABMAAAAAAAAAAAAA&#10;AAAAAAAAAFtDb250ZW50X1R5cGVzXS54bWxQSwECLQAUAAYACAAAACEAWvQsW78AAAAVAQAACwAA&#10;AAAAAAAAAAAAAAAfAQAAX3JlbHMvLnJlbHNQSwECLQAUAAYACAAAACEAmZz4esMAAADdAAAADwAA&#10;AAAAAAAAAAAAAAAHAgAAZHJzL2Rvd25yZXYueG1sUEsFBgAAAAADAAMAtwAAAPcCAAAAAA==&#10;">
                    <v:shape id="Text Box 1223" o:spid="_x0000_s1049" type="#_x0000_t202" style="position:absolute;width:7600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" fillcolor="white [3201]" stroked="f" strokeweight=".5pt">
                      <v:textbox>
                        <w:txbxContent>
                          <w:p w14:paraId="7A25DB29" w14:textId="34A3BE33" w:rsid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2FFF7CC" w14:textId="6B44B4DE" w:rsidR="00402CD3" w:rsidRP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4" o:spid="_x0000_s1050" type="#_x0000_t202" style="position:absolute;left:7757;width:37540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" fillcolor="white [3201]" stroked="f" strokeweight=".5pt">
                      <v:textbox>
                        <w:txbxContent>
                          <w:p w14:paraId="2A2C717A" w14:textId="1FC56520" w:rsidR="00402CD3" w:rsidRDefault="000B39B0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 xml:space="preserve">Bachelor of Engineering(Honours) in </w:t>
                            </w:r>
                            <w:r w:rsidR="004171BF"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ing (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er N</w:t>
                            </w:r>
                            <w:r w:rsidR="00E26B06" w:rsidRPr="00D510DD">
                              <w:rPr>
                                <w:b/>
                                <w:sz w:val="27"/>
                                <w:szCs w:val="27"/>
                              </w:rPr>
                              <w:t>e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tworking Engineering)</w:t>
                            </w:r>
                          </w:p>
                          <w:p w14:paraId="1F72A13E" w14:textId="43ADDAFD" w:rsidR="00D510DD" w:rsidRPr="00963963" w:rsidRDefault="00D510DD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63963">
                              <w:rPr>
                                <w:sz w:val="24"/>
                                <w:szCs w:val="24"/>
                              </w:rPr>
                              <w:t>NAMI College (aff. University of Northampton</w:t>
                            </w:r>
                            <w:r w:rsidR="002329F5">
                              <w:rPr>
                                <w:sz w:val="24"/>
                                <w:szCs w:val="24"/>
                              </w:rPr>
                              <w:t>, England</w:t>
                            </w:r>
                            <w:r w:rsidRPr="00963963">
                              <w:rPr>
                                <w:sz w:val="24"/>
                                <w:szCs w:val="24"/>
                              </w:rPr>
                              <w:t>) - Narayantar, Kathmandu</w:t>
                            </w:r>
                          </w:p>
                          <w:p w14:paraId="5930088D" w14:textId="77777777" w:rsidR="00402CD3" w:rsidRDefault="00402CD3" w:rsidP="00402CD3"/>
                        </w:txbxContent>
                      </v:textbox>
                    </v:shape>
                  </v:group>
                  <v:group id="Group 1226" o:spid="_x0000_s1051" style="position:absolute;top:10209;width:43554;height:7722" coordorigin=",-3" coordsize="43554,7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  <v:shape id="Text Box 1227" o:spid="_x0000_s1052" type="#_x0000_t202" style="position:absolute;top:-3;width:8646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" fillcolor="white [3201]" stroked="f" strokeweight=".5pt">
                      <v:textbox>
                        <w:txbxContent>
                          <w:p w14:paraId="56A60D48" w14:textId="77777777" w:rsidR="00D510DD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B5868C2" w14:textId="77777777" w:rsidR="00D510DD" w:rsidRPr="00402CD3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8" o:spid="_x0000_s1053" type="#_x0000_t202" style="position:absolute;left:7757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" fillcolor="white [3201]" stroked="f" strokeweight=".5pt">
                      <v:textbox>
                        <w:txbxContent>
                          <w:p w14:paraId="49B7C001" w14:textId="2A54F963" w:rsidR="00D510DD" w:rsidRDefault="00AB2966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High School</w:t>
                            </w:r>
                            <w:r w:rsidR="0065008A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(+2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: 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(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Computer Science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14:paraId="11AAA9F9" w14:textId="6D67D2F7" w:rsidR="009C3CD8" w:rsidRPr="000C3181" w:rsidRDefault="009C3CD8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C3181">
                              <w:rPr>
                                <w:sz w:val="24"/>
                                <w:szCs w:val="24"/>
                              </w:rPr>
                              <w:t>Vishwa Adarsha College - Itahari,</w:t>
                            </w:r>
                            <w:r w:rsidR="000C31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3181">
                              <w:rPr>
                                <w:sz w:val="24"/>
                                <w:szCs w:val="24"/>
                              </w:rPr>
                              <w:t>sunsari</w:t>
                            </w:r>
                          </w:p>
                          <w:p w14:paraId="294DC4ED" w14:textId="77777777" w:rsidR="00D510DD" w:rsidRDefault="00D510DD" w:rsidP="00D510D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9D66491" wp14:editId="115102D5">
                <wp:simplePos x="0" y="0"/>
                <wp:positionH relativeFrom="page">
                  <wp:posOffset>2916555</wp:posOffset>
                </wp:positionH>
                <wp:positionV relativeFrom="page">
                  <wp:posOffset>2022475</wp:posOffset>
                </wp:positionV>
                <wp:extent cx="4813300" cy="45085"/>
                <wp:effectExtent l="0" t="0" r="6350" b="0"/>
                <wp:wrapNone/>
                <wp:docPr id="1194" name="Text Box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CCB369" w14:textId="77777777" w:rsidR="000E4196" w:rsidRPr="00A5224D" w:rsidRDefault="000E4196" w:rsidP="000E4196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66491" id="Text Box 1194" o:spid="_x0000_s1054" type="#_x0000_t202" style="position:absolute;margin-left:229.65pt;margin-top:159.25pt;width:379pt;height:3.55pt;z-index:25215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" fillcolor="#fb7171" stroked="f" strokeweight=".5pt">
                <v:textbox>
                  <w:txbxContent>
                    <w:p w14:paraId="74CCB369" w14:textId="77777777" w:rsidR="000E4196" w:rsidRPr="00A5224D" w:rsidRDefault="000E4196" w:rsidP="000E4196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6EEBACC8" wp14:editId="6690318D">
                <wp:simplePos x="0" y="0"/>
                <wp:positionH relativeFrom="page">
                  <wp:posOffset>2915920</wp:posOffset>
                </wp:positionH>
                <wp:positionV relativeFrom="page">
                  <wp:posOffset>1544955</wp:posOffset>
                </wp:positionV>
                <wp:extent cx="4813300" cy="45085"/>
                <wp:effectExtent l="0" t="0" r="6350" b="0"/>
                <wp:wrapNone/>
                <wp:docPr id="1192" name="Text Box 1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D86F7D" w14:textId="77777777" w:rsidR="007C7D65" w:rsidRPr="00A5224D" w:rsidRDefault="007C7D65" w:rsidP="007C7D65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BACC8" id="Text Box 1192" o:spid="_x0000_s1055" type="#_x0000_t202" style="position:absolute;margin-left:229.6pt;margin-top:121.65pt;width:379pt;height:3.55pt;z-index:25215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" fillcolor="#fb7171" stroked="f" strokeweight=".5pt">
                <v:textbox>
                  <w:txbxContent>
                    <w:p w14:paraId="64D86F7D" w14:textId="77777777" w:rsidR="007C7D65" w:rsidRPr="00A5224D" w:rsidRDefault="007C7D65" w:rsidP="007C7D65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74D495C6" wp14:editId="5FA18A8D">
                <wp:simplePos x="0" y="0"/>
                <wp:positionH relativeFrom="page">
                  <wp:posOffset>2936875</wp:posOffset>
                </wp:positionH>
                <wp:positionV relativeFrom="margin">
                  <wp:posOffset>18675</wp:posOffset>
                </wp:positionV>
                <wp:extent cx="4589145" cy="1371600"/>
                <wp:effectExtent l="0" t="0" r="1905" b="0"/>
                <wp:wrapNone/>
                <wp:docPr id="1184" name="Text Box 1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0CC5C0" w14:textId="527BA9C0" w:rsidR="00F426A6" w:rsidRPr="007C7D65" w:rsidRDefault="00E76EEA" w:rsidP="00E76EEA">
                            <w:p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495C6" id="Text Box 1184" o:spid="_x0000_s1056" type="#_x0000_t202" style="position:absolute;margin-left:231.25pt;margin-top:1.45pt;width:361.35pt;height:108pt;z-index:25214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" fillcolor="white [3212]" stroked="f" strokeweight=".5pt">
                <v:textbox>
                  <w:txbxContent>
                    <w:p w14:paraId="1A0CC5C0" w14:textId="527BA9C0" w:rsidR="00F426A6" w:rsidRPr="007C7D65" w:rsidRDefault="00E76EEA" w:rsidP="00E76EEA">
                      <w:p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101CA2"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43764EDB" wp14:editId="07343E75">
                <wp:simplePos x="0" y="0"/>
                <wp:positionH relativeFrom="column">
                  <wp:posOffset>-345440</wp:posOffset>
                </wp:positionH>
                <wp:positionV relativeFrom="paragraph">
                  <wp:posOffset>1775460</wp:posOffset>
                </wp:positionV>
                <wp:extent cx="2062480" cy="890905"/>
                <wp:effectExtent l="0" t="0" r="0" b="4445"/>
                <wp:wrapNone/>
                <wp:docPr id="1282" name="Group 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480" cy="890905"/>
                          <a:chOff x="0" y="0"/>
                          <a:chExt cx="2062717" cy="891324"/>
                        </a:xfrm>
                      </wpg:grpSpPr>
                      <wps:wsp>
                        <wps:cNvPr id="1279" name="Text Box 1279"/>
                        <wps:cNvSpPr txBox="1"/>
                        <wps:spPr>
                          <a:xfrm>
                            <a:off x="212627" y="0"/>
                            <a:ext cx="1180214" cy="3615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58160" w14:textId="2366DB24" w:rsidR="00F84867" w:rsidRPr="00F84867" w:rsidRDefault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F84867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AUSH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1" name="Text Box 1281"/>
                        <wps:cNvSpPr txBox="1"/>
                        <wps:spPr>
                          <a:xfrm>
                            <a:off x="0" y="584791"/>
                            <a:ext cx="2062717" cy="3065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8DFCF2" w14:textId="0BCC9B6E" w:rsidR="00F84867" w:rsidRPr="00F84867" w:rsidRDefault="00F84867" w:rsidP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64EDB" id="Group 1282" o:spid="_x0000_s1057" style="position:absolute;margin-left:-27.2pt;margin-top:139.8pt;width:162.4pt;height:70.15pt;z-index:252199936" coordsize="20627,8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">
                <v:shape id="Text Box 1279" o:spid="_x0000_s1058" type="#_x0000_t202" style="position:absolute;left:2126;width:11802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" filled="f" stroked="f" strokeweight=".5pt">
                  <v:textbox>
                    <w:txbxContent>
                      <w:p w14:paraId="01B58160" w14:textId="2366DB24" w:rsidR="00F84867" w:rsidRPr="00F84867" w:rsidRDefault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F84867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AUSHAL</w:t>
                        </w:r>
                      </w:p>
                    </w:txbxContent>
                  </v:textbox>
                </v:shape>
                <v:shape id="Text Box 1281" o:spid="_x0000_s1059" type="#_x0000_t202" style="position:absolute;top:5847;width:2062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" filled="f" stroked="f" strokeweight=".5pt">
                  <v:textbox>
                    <w:txbxContent>
                      <w:p w14:paraId="3C8DFCF2" w14:textId="0BCC9B6E" w:rsidR="00F84867" w:rsidRPr="00F84867" w:rsidRDefault="00F84867" w:rsidP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4722D">
        <w:rPr>
          <w:noProof/>
        </w:rPr>
        <mc:AlternateContent>
          <mc:Choice Requires="wpg">
            <w:drawing>
              <wp:anchor distT="0" distB="0" distL="114300" distR="114300" simplePos="0" relativeHeight="252193792" behindDoc="0" locked="0" layoutInCell="1" allowOverlap="1" wp14:anchorId="471454F3" wp14:editId="38A7F2CD">
                <wp:simplePos x="0" y="0"/>
                <wp:positionH relativeFrom="column">
                  <wp:posOffset>1898251</wp:posOffset>
                </wp:positionH>
                <wp:positionV relativeFrom="paragraph">
                  <wp:posOffset>10069033</wp:posOffset>
                </wp:positionV>
                <wp:extent cx="4314825" cy="531626"/>
                <wp:effectExtent l="0" t="0" r="9525" b="1905"/>
                <wp:wrapNone/>
                <wp:docPr id="1274" name="Group 1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4825" cy="531626"/>
                          <a:chOff x="16907" y="9525"/>
                          <a:chExt cx="3875167" cy="312042"/>
                        </a:xfrm>
                      </wpg:grpSpPr>
                      <wps:wsp>
                        <wps:cNvPr id="1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02128" cy="189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C1DE6" w14:textId="10EC2E6F" w:rsidR="00E14B4A" w:rsidRPr="001E3DFF" w:rsidRDefault="00E14B4A" w:rsidP="00E14B4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1</w:t>
                              </w:r>
                              <w:r w:rsidR="00B051BE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4111" y="9525"/>
                            <a:ext cx="2867963" cy="3120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84DCF" w14:textId="3620315D" w:rsidR="00F24FDA" w:rsidRPr="001E3DFF" w:rsidRDefault="00072CC8" w:rsidP="00F24FDA">
                              <w:pPr>
                                <w:pStyle w:val="Heading3"/>
                                <w:spacing w:before="0" w:after="0"/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F24FDA" w:rsidRPr="001E3DFF">
                                  <w:rPr>
                                    <w:rStyle w:val="Hyperlink"/>
                                    <w:rFonts w:asciiTheme="minorHAnsi" w:hAnsiTheme="minorHAnsi" w:cstheme="minorHAnsi"/>
                                    <w:b w:val="0"/>
                                    <w:color w:val="1C1D1F"/>
                                    <w:sz w:val="24"/>
                                    <w:szCs w:val="24"/>
                                    <w:u w:val="none"/>
                                  </w:rPr>
                                  <w:t>Complete Red Hat System Administration Boot Camp - RHCSA 9</w:t>
                                </w:r>
                              </w:hyperlink>
                              <w:r w:rsidR="00C90887" w:rsidRPr="001E3DFF"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  <w:t xml:space="preserve"> (Udemy)</w:t>
                              </w:r>
                            </w:p>
                            <w:p w14:paraId="7293D260" w14:textId="7314D17F" w:rsidR="00E14B4A" w:rsidRPr="00F24FDA" w:rsidRDefault="00E14B4A" w:rsidP="00E14B4A">
                              <w:pPr>
                                <w:rPr>
                                  <w:rFonts w:cstheme="minorHAnsi"/>
                                  <w:color w:val="FF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1454F3" id="Group 1274" o:spid="_x0000_s1060" style="position:absolute;margin-left:149.45pt;margin-top:792.85pt;width:339.75pt;height:41.85pt;z-index:252193792;mso-width-relative:margin;mso-height-relative:margin" coordorigin="169,95" coordsize="38751,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">
                <v:shape id="_x0000_s1061" type="#_x0000_t202" style="position:absolute;left:169;top:95;width:8021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" stroked="f">
                  <v:textbox>
                    <w:txbxContent>
                      <w:p w14:paraId="567C1DE6" w14:textId="10EC2E6F" w:rsidR="00E14B4A" w:rsidRPr="001E3DFF" w:rsidRDefault="00E14B4A" w:rsidP="00E14B4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3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1</w:t>
                        </w:r>
                        <w:r w:rsidR="00B051BE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2" type="#_x0000_t202" style="position:absolute;left:10241;top:95;width:28679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" stroked="f">
                  <v:textbox>
                    <w:txbxContent>
                      <w:p w14:paraId="11484DCF" w14:textId="3620315D" w:rsidR="00F24FDA" w:rsidRPr="001E3DFF" w:rsidRDefault="00072CC8" w:rsidP="00F24FDA">
                        <w:pPr>
                          <w:pStyle w:val="Heading3"/>
                          <w:spacing w:before="0" w:after="0"/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</w:pPr>
                        <w:hyperlink r:id="rId10" w:history="1">
                          <w:r w:rsidR="00F24FDA" w:rsidRPr="001E3DFF">
                            <w:rPr>
                              <w:rStyle w:val="Hyperlink"/>
                              <w:rFonts w:asciiTheme="minorHAnsi" w:hAnsiTheme="minorHAnsi" w:cstheme="minorHAnsi"/>
                              <w:b w:val="0"/>
                              <w:color w:val="1C1D1F"/>
                              <w:sz w:val="24"/>
                              <w:szCs w:val="24"/>
                              <w:u w:val="none"/>
                            </w:rPr>
                            <w:t>Complete Red Hat System Administration Boot Camp - RHCSA 9</w:t>
                          </w:r>
                        </w:hyperlink>
                        <w:r w:rsidR="00C90887" w:rsidRPr="001E3DFF"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  <w:t xml:space="preserve"> (Udemy)</w:t>
                        </w:r>
                      </w:p>
                      <w:p w14:paraId="7293D260" w14:textId="7314D17F" w:rsidR="00E14B4A" w:rsidRPr="00F24FDA" w:rsidRDefault="00E14B4A" w:rsidP="00E14B4A">
                        <w:pPr>
                          <w:rPr>
                            <w:rFonts w:cstheme="minorHAnsi"/>
                            <w:color w:val="FF000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459BAAD1" wp14:editId="31FB1C51">
                <wp:simplePos x="0" y="0"/>
                <wp:positionH relativeFrom="column">
                  <wp:posOffset>1887220</wp:posOffset>
                </wp:positionH>
                <wp:positionV relativeFrom="paragraph">
                  <wp:posOffset>9611360</wp:posOffset>
                </wp:positionV>
                <wp:extent cx="4344670" cy="628650"/>
                <wp:effectExtent l="0" t="0" r="0" b="0"/>
                <wp:wrapNone/>
                <wp:docPr id="1270" name="Group 1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4670" cy="628650"/>
                          <a:chOff x="16907" y="9525"/>
                          <a:chExt cx="3902088" cy="257175"/>
                        </a:xfrm>
                      </wpg:grpSpPr>
                      <wps:wsp>
                        <wps:cNvPr id="12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11701" cy="108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7483A9" w14:textId="0A4F0AF6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7</w:t>
                              </w:r>
                              <w:r w:rsidR="00867D0A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1032" y="9525"/>
                            <a:ext cx="2867963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EBD325" w14:textId="68EE3E04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Class:Comparative Cloud Technologies (Charles Sturt Universit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BAAD1" id="Group 1270" o:spid="_x0000_s1063" style="position:absolute;margin-left:148.6pt;margin-top:756.8pt;width:342.1pt;height:49.5pt;z-index:252191744;mso-width-relative:margin;mso-height-relative:margin" coordorigin="169,95" coordsize="3902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">
                <v:shape id="_x0000_s1064" type="#_x0000_t202" style="position:absolute;left:169;top:95;width:8117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" stroked="f">
                  <v:textbox>
                    <w:txbxContent>
                      <w:p w14:paraId="707483A9" w14:textId="0A4F0AF6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7</w:t>
                        </w:r>
                        <w:r w:rsidR="00867D0A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5" type="#_x0000_t202" style="position:absolute;left:10510;top:95;width:2867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" stroked="f">
                  <v:textbox>
                    <w:txbxContent>
                      <w:p w14:paraId="40EBD325" w14:textId="68EE3E04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Class:Comparative Cloud Technologies (Charles Sturt Universit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6A42092B" wp14:editId="097A1D48">
                <wp:simplePos x="0" y="0"/>
                <wp:positionH relativeFrom="column">
                  <wp:posOffset>1898015</wp:posOffset>
                </wp:positionH>
                <wp:positionV relativeFrom="paragraph">
                  <wp:posOffset>9154160</wp:posOffset>
                </wp:positionV>
                <wp:extent cx="4410075" cy="541655"/>
                <wp:effectExtent l="0" t="0" r="9525" b="0"/>
                <wp:wrapNone/>
                <wp:docPr id="1267" name="Group 1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5" cy="541655"/>
                          <a:chOff x="16907" y="0"/>
                          <a:chExt cx="3913951" cy="542260"/>
                        </a:xfrm>
                      </wpg:grpSpPr>
                      <wps:wsp>
                        <wps:cNvPr id="126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736041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5AD4A" w14:textId="567FD31D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6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918558" cy="542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05D4F5" w14:textId="67AC6028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ing SQL Server | Passage to become Database Developer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42092B" id="Group 1267" o:spid="_x0000_s1066" style="position:absolute;margin-left:149.45pt;margin-top:720.8pt;width:347.25pt;height:42.65pt;z-index:252190720;mso-height-relative:margin" coordorigin="169" coordsize="39139,5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">
                <v:shape id="_x0000_s1067" type="#_x0000_t202" style="position:absolute;left:169;top:95;width:736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" stroked="f">
                  <v:textbox>
                    <w:txbxContent>
                      <w:p w14:paraId="49F5AD4A" w14:textId="567FD31D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6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8" type="#_x0000_t202" style="position:absolute;left:10123;width:29185;height:5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" stroked="f">
                  <v:textbox>
                    <w:txbxContent>
                      <w:p w14:paraId="7105D4F5" w14:textId="67AC6028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ing SQL Server | Passage to become Database Developer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5F59A1B" wp14:editId="0BE139C4">
                <wp:simplePos x="0" y="0"/>
                <wp:positionH relativeFrom="column">
                  <wp:posOffset>1898015</wp:posOffset>
                </wp:positionH>
                <wp:positionV relativeFrom="paragraph">
                  <wp:posOffset>8644255</wp:posOffset>
                </wp:positionV>
                <wp:extent cx="3561715" cy="339725"/>
                <wp:effectExtent l="0" t="0" r="635" b="3175"/>
                <wp:wrapNone/>
                <wp:docPr id="1263" name="Group 1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1715" cy="339725"/>
                          <a:chOff x="16906" y="0"/>
                          <a:chExt cx="3161031" cy="340242"/>
                        </a:xfrm>
                      </wpg:grpSpPr>
                      <wps:wsp>
                        <wps:cNvPr id="12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6" y="9511"/>
                            <a:ext cx="7926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2159C" w14:textId="6163C390" w:rsidR="000845DD" w:rsidRPr="001E3DFF" w:rsidRDefault="000845D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1-0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165637" cy="3402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D55BC" w14:textId="0A350CBC" w:rsidR="00035F2A" w:rsidRPr="001E3DFF" w:rsidRDefault="00035F2A" w:rsidP="00035F2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bile App Security (Cybrar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59A1B" id="Group 1263" o:spid="_x0000_s1069" style="position:absolute;margin-left:149.45pt;margin-top:680.65pt;width:280.45pt;height:26.75pt;z-index:252188672;mso-width-relative:margin;mso-height-relative:margin" coordorigin="169" coordsize="31610,3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">
                <v:shape id="_x0000_s1070" type="#_x0000_t202" style="position:absolute;left:169;top:95;width:792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" stroked="f">
                  <v:textbox>
                    <w:txbxContent>
                      <w:p w14:paraId="0FC2159C" w14:textId="6163C390" w:rsidR="000845DD" w:rsidRPr="001E3DFF" w:rsidRDefault="000845DD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1-0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1" type="#_x0000_t202" style="position:absolute;left:10123;width:21656;height:3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" stroked="f">
                  <v:textbox>
                    <w:txbxContent>
                      <w:p w14:paraId="0C5D55BC" w14:textId="0A350CBC" w:rsidR="00035F2A" w:rsidRPr="001E3DFF" w:rsidRDefault="00035F2A" w:rsidP="00035F2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bile App Security (Cybra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9696" behindDoc="0" locked="0" layoutInCell="1" allowOverlap="1" wp14:anchorId="4CA8EABC" wp14:editId="366AA407">
                <wp:simplePos x="0" y="0"/>
                <wp:positionH relativeFrom="column">
                  <wp:posOffset>1898015</wp:posOffset>
                </wp:positionH>
                <wp:positionV relativeFrom="paragraph">
                  <wp:posOffset>8920480</wp:posOffset>
                </wp:positionV>
                <wp:extent cx="4448175" cy="266700"/>
                <wp:effectExtent l="0" t="0" r="9525" b="0"/>
                <wp:wrapNone/>
                <wp:docPr id="1264" name="Group 1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175" cy="266700"/>
                          <a:chOff x="16907" y="0"/>
                          <a:chExt cx="3948245" cy="266700"/>
                        </a:xfrm>
                      </wpg:grpSpPr>
                      <wps:wsp>
                        <wps:cNvPr id="12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39944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E99D7" w14:textId="32108E5A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9593" y="0"/>
                            <a:ext cx="29355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709BDB" w14:textId="18BAD294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dern JavaScript for React JS - ES6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A8EABC" id="Group 1264" o:spid="_x0000_s1072" style="position:absolute;margin-left:149.45pt;margin-top:702.4pt;width:350.25pt;height:21pt;z-index:252189696;mso-height-relative:margin" coordorigin="169" coordsize="39482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">
                <v:shape id="_x0000_s1073" type="#_x0000_t202" style="position:absolute;left:169;top:95;width:839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" stroked="f">
                  <v:textbox>
                    <w:txbxContent>
                      <w:p w14:paraId="404E99D7" w14:textId="32108E5A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4" type="#_x0000_t202" style="position:absolute;left:10295;width:2935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" stroked="f">
                  <v:textbox>
                    <w:txbxContent>
                      <w:p w14:paraId="22709BDB" w14:textId="18BAD294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dern JavaScript for React JS - ES6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4867">
        <w:rPr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5724AADA" wp14:editId="012AE432">
                <wp:simplePos x="0" y="0"/>
                <wp:positionH relativeFrom="column">
                  <wp:posOffset>-153670</wp:posOffset>
                </wp:positionH>
                <wp:positionV relativeFrom="paragraph">
                  <wp:posOffset>2051670</wp:posOffset>
                </wp:positionV>
                <wp:extent cx="1179830" cy="393405"/>
                <wp:effectExtent l="0" t="0" r="0" b="6985"/>
                <wp:wrapNone/>
                <wp:docPr id="1280" name="Text Box 1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9830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E0312" w14:textId="7A4CB41D" w:rsidR="00F84867" w:rsidRPr="00F84867" w:rsidRDefault="00101CA2" w:rsidP="00F84867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 w:rsidR="00F8486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GHIM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AADA" id="Text Box 1280" o:spid="_x0000_s1075" type="#_x0000_t202" style="position:absolute;margin-left:-12.1pt;margin-top:161.55pt;width:92.9pt;height:31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" filled="f" stroked="f" strokeweight=".5pt">
                <v:textbox>
                  <w:txbxContent>
                    <w:p w14:paraId="4D0E0312" w14:textId="7A4CB41D" w:rsidR="00F84867" w:rsidRPr="00F84867" w:rsidRDefault="00101CA2" w:rsidP="00F84867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  <w:r w:rsidR="00F8486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GHIMIRE</w:t>
                      </w:r>
                    </w:p>
                  </w:txbxContent>
                </v:textbox>
              </v:shape>
            </w:pict>
          </mc:Fallback>
        </mc:AlternateContent>
      </w:r>
      <w:r w:rsidR="00442F9C" w:rsidRPr="00CC3526">
        <w:rPr>
          <w:noProof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6BC94509" wp14:editId="0DA4372D">
                <wp:simplePos x="0" y="0"/>
                <wp:positionH relativeFrom="page">
                  <wp:align>right</wp:align>
                </wp:positionH>
                <wp:positionV relativeFrom="page">
                  <wp:posOffset>6198920</wp:posOffset>
                </wp:positionV>
                <wp:extent cx="4589145" cy="1840676"/>
                <wp:effectExtent l="0" t="0" r="1905" b="7620"/>
                <wp:wrapNone/>
                <wp:docPr id="1203" name="Text Box 1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8406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EF1949" w14:textId="5E232A50" w:rsidR="00CC3526" w:rsidRPr="001F1BED" w:rsidRDefault="00CC3526" w:rsidP="007510CB">
                            <w:pPr>
                              <w:spacing w:line="240" w:lineRule="auto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94509" id="Text Box 1203" o:spid="_x0000_s1076" type="#_x0000_t202" style="position:absolute;margin-left:310.15pt;margin-top:488.1pt;width:361.35pt;height:144.95pt;z-index:252164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" fillcolor="white [3212]" stroked="f" strokeweight=".5pt">
                <v:textbox>
                  <w:txbxContent>
                    <w:p w14:paraId="35EF1949" w14:textId="5E232A50" w:rsidR="00CC3526" w:rsidRPr="001F1BED" w:rsidRDefault="00CC3526" w:rsidP="007510CB">
                      <w:pPr>
                        <w:spacing w:line="240" w:lineRule="auto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32E15">
        <w:rPr>
          <w:noProof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6A8AE83E" wp14:editId="6FE57849">
                <wp:simplePos x="0" y="0"/>
                <wp:positionH relativeFrom="column">
                  <wp:posOffset>-485099</wp:posOffset>
                </wp:positionH>
                <wp:positionV relativeFrom="paragraph">
                  <wp:posOffset>2018805</wp:posOffset>
                </wp:positionV>
                <wp:extent cx="2251881" cy="757363"/>
                <wp:effectExtent l="0" t="0" r="0" b="5080"/>
                <wp:wrapNone/>
                <wp:docPr id="1220" name="Group 1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881" cy="757363"/>
                          <a:chOff x="0" y="0"/>
                          <a:chExt cx="2251881" cy="757363"/>
                        </a:xfrm>
                      </wpg:grpSpPr>
                      <wps:wsp>
                        <wps:cNvPr id="1171" name="Text Box 1171"/>
                        <wps:cNvSpPr txBox="1"/>
                        <wps:spPr>
                          <a:xfrm>
                            <a:off x="296883" y="0"/>
                            <a:ext cx="1624766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A7A930" w14:textId="251ECA95" w:rsidR="001A200C" w:rsidRPr="001A200C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  <w:t>GHIMI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2" name="Text Box 1172"/>
                        <wps:cNvSpPr txBox="1"/>
                        <wps:spPr>
                          <a:xfrm>
                            <a:off x="0" y="320634"/>
                            <a:ext cx="2251881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7951" w14:textId="3020C84B" w:rsidR="001A200C" w:rsidRPr="00885945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885945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8AE83E" id="Group 1220" o:spid="_x0000_s1077" style="position:absolute;margin-left:-38.2pt;margin-top:158.95pt;width:177.3pt;height:59.65pt;z-index:252139520" coordsize="22518,7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">
                <v:shape id="Text Box 1171" o:spid="_x0000_s1078" type="#_x0000_t202" style="position:absolute;left:2968;width:1624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" filled="f" stroked="f" strokeweight=".5pt">
                  <v:textbox>
                    <w:txbxContent>
                      <w:p w14:paraId="72A7A930" w14:textId="251ECA95" w:rsidR="001A200C" w:rsidRPr="001A200C" w:rsidRDefault="001A200C" w:rsidP="001A200C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  <w:t>GHIMIRE</w:t>
                        </w:r>
                      </w:p>
                    </w:txbxContent>
                  </v:textbox>
                </v:shape>
                <v:shape id="Text Box 1172" o:spid="_x0000_s1079" type="#_x0000_t202" style="position:absolute;top:3206;width:2251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" filled="f" stroked="f" strokeweight=".5pt">
                  <v:textbox>
                    <w:txbxContent>
                      <w:p w14:paraId="58B47951" w14:textId="3020C84B" w:rsidR="001A200C" w:rsidRPr="00885945" w:rsidRDefault="001A200C" w:rsidP="001A200C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</w:pPr>
                        <w:r w:rsidRPr="00885945"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32E15">
        <w:rPr>
          <w:noProof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16EB6253" wp14:editId="5ECFEA82">
                <wp:simplePos x="0" y="0"/>
                <wp:positionH relativeFrom="column">
                  <wp:posOffset>-247592</wp:posOffset>
                </wp:positionH>
                <wp:positionV relativeFrom="paragraph">
                  <wp:posOffset>1733797</wp:posOffset>
                </wp:positionV>
                <wp:extent cx="1624766" cy="545910"/>
                <wp:effectExtent l="0" t="0" r="0" b="6985"/>
                <wp:wrapNone/>
                <wp:docPr id="1170" name="Text Box 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766" cy="54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3807E8" w14:textId="43E8698C" w:rsidR="001A200C" w:rsidRPr="001A200C" w:rsidRDefault="001A200C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1A200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  <w:t>KAU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B6253" id="Text Box 1170" o:spid="_x0000_s1080" type="#_x0000_t202" style="position:absolute;margin-left:-19.5pt;margin-top:136.5pt;width:127.95pt;height:43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" filled="f" stroked="f" strokeweight=".5pt">
                <v:textbox>
                  <w:txbxContent>
                    <w:p w14:paraId="4C3807E8" w14:textId="43E8698C" w:rsidR="001A200C" w:rsidRPr="001A200C" w:rsidRDefault="001A200C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</w:pPr>
                      <w:r w:rsidRPr="001A200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  <w:t>KAUSHAL</w:t>
                      </w:r>
                    </w:p>
                  </w:txbxContent>
                </v:textbox>
              </v:shape>
            </w:pict>
          </mc:Fallback>
        </mc:AlternateContent>
      </w:r>
      <w:r w:rsidR="00170DFF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434D1B02" wp14:editId="707EA4F5">
                <wp:simplePos x="0" y="0"/>
                <wp:positionH relativeFrom="page">
                  <wp:align>right</wp:align>
                </wp:positionH>
                <wp:positionV relativeFrom="paragraph">
                  <wp:posOffset>2078182</wp:posOffset>
                </wp:positionV>
                <wp:extent cx="4589145" cy="3585845"/>
                <wp:effectExtent l="0" t="0" r="1905" b="3810"/>
                <wp:wrapNone/>
                <wp:docPr id="1198" name="Text Box 1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5858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928446" w14:textId="72317499" w:rsidR="00170DFF" w:rsidRPr="007912B3" w:rsidRDefault="009C33E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Small/Medium Enterprises Network Design and    Config</w:t>
                            </w:r>
                          </w:p>
                          <w:p w14:paraId="41750F2C" w14:textId="77777777" w:rsidR="00773244" w:rsidRDefault="00EC05B4" w:rsidP="00773244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Nami Assignment </w:t>
                            </w:r>
                            <w:r w:rsidR="000C3C5A"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4BB552" w14:textId="77777777" w:rsidR="00773244" w:rsidRDefault="00773244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1A67FA" w14:textId="77777777" w:rsid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 xml:space="preserve">-Designed and configured small and medium enterprises network as an assignment over cisco packet tracer </w:t>
                            </w:r>
                          </w:p>
                          <w:p w14:paraId="0500CB16" w14:textId="46BBD655" w:rsidR="00C75FE9" w:rsidRP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Concept Used: EIGRP, ETTHERCHANNEL, STP, HSRP, BGP, AAA, ACL, DMZ, PPP, IPsec/Remote VPN</w:t>
                            </w:r>
                          </w:p>
                          <w:p w14:paraId="38DA84E6" w14:textId="68148040" w:rsidR="0083371C" w:rsidRPr="007912B3" w:rsidRDefault="0083371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Windows server</w:t>
                            </w:r>
                            <w:r w:rsidR="00BA51FE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with Network</w:t>
                            </w:r>
                            <w:r w:rsidR="001F3C8F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 GNS3</w:t>
                            </w:r>
                          </w:p>
                          <w:p w14:paraId="7BD6F663" w14:textId="6D486FA5" w:rsidR="00330C09" w:rsidRDefault="00D7275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Assignment</w:t>
                            </w:r>
                            <w:r w:rsidR="009D4D4B">
                              <w:rPr>
                                <w:i/>
                                <w:sz w:val="24"/>
                                <w:szCs w:val="24"/>
                              </w:rPr>
                              <w:t>, Nami Collage</w:t>
                            </w:r>
                          </w:p>
                          <w:p w14:paraId="3D134634" w14:textId="77777777" w:rsidR="00330C09" w:rsidRPr="00330C09" w:rsidRDefault="00330C09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01D6B6EC" w14:textId="76672020" w:rsidR="00741611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>-Configured a windows server with functionalities ADDS, DNS, IIS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(For hosting website), DHCP,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FTP and Shared Drive with quota limit</w:t>
                            </w:r>
                          </w:p>
                          <w:p w14:paraId="333A9160" w14:textId="0AE26CAA" w:rsidR="00D72757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 xml:space="preserve"> - Network Configured following Cisco three-layer hierarchical model with remote VPN -Tool used: GNS3 and VMware</w:t>
                            </w:r>
                          </w:p>
                          <w:p w14:paraId="2B6F6590" w14:textId="77777777" w:rsidR="000770FE" w:rsidRPr="00BA51FE" w:rsidRDefault="000770FE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AC4DDDD" w14:textId="5A1C7B41" w:rsidR="0083371C" w:rsidRPr="009C33EC" w:rsidRDefault="0083371C" w:rsidP="009C33EC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1B02" id="Text Box 1198" o:spid="_x0000_s1081" type="#_x0000_t202" style="position:absolute;margin-left:310.15pt;margin-top:163.65pt;width:361.35pt;height:282.35pt;z-index:252157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" fillcolor="white [3212]" stroked="f" strokeweight=".5pt">
                <v:textbox>
                  <w:txbxContent>
                    <w:p w14:paraId="39928446" w14:textId="72317499" w:rsidR="00170DFF" w:rsidRPr="007912B3" w:rsidRDefault="009C33E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Small/Medium Enterprises Network Design and    Config</w:t>
                      </w:r>
                    </w:p>
                    <w:p w14:paraId="41750F2C" w14:textId="77777777" w:rsidR="00773244" w:rsidRDefault="00EC05B4" w:rsidP="00773244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EC05B4">
                        <w:rPr>
                          <w:i/>
                          <w:sz w:val="24"/>
                          <w:szCs w:val="24"/>
                        </w:rPr>
                        <w:t xml:space="preserve">Nami Assignment </w:t>
                      </w:r>
                      <w:r w:rsidR="000C3C5A" w:rsidRPr="00EC05B4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4BB552" w14:textId="77777777" w:rsidR="00773244" w:rsidRDefault="00773244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F1A67FA" w14:textId="77777777" w:rsid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 xml:space="preserve">-Designed and configured small and medium enterprises network as an assignment over cisco packet tracer </w:t>
                      </w:r>
                    </w:p>
                    <w:p w14:paraId="0500CB16" w14:textId="46BBD655" w:rsidR="00C75FE9" w:rsidRP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Concept Used: EIGRP, ETTHERCHANNEL, STP, HSRP, BGP, AAA, ACL, DMZ, PPP, IPsec/Remote VPN</w:t>
                      </w:r>
                    </w:p>
                    <w:p w14:paraId="38DA84E6" w14:textId="68148040" w:rsidR="0083371C" w:rsidRPr="007912B3" w:rsidRDefault="0083371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Windows server</w:t>
                      </w:r>
                      <w:r w:rsidR="00BA51FE" w:rsidRPr="007912B3">
                        <w:rPr>
                          <w:b/>
                          <w:sz w:val="27"/>
                          <w:szCs w:val="27"/>
                        </w:rPr>
                        <w:t xml:space="preserve"> with Network</w:t>
                      </w:r>
                      <w:r w:rsidR="001F3C8F" w:rsidRPr="007912B3">
                        <w:rPr>
                          <w:b/>
                          <w:sz w:val="27"/>
                          <w:szCs w:val="27"/>
                        </w:rPr>
                        <w:t xml:space="preserve"> in GNS3</w:t>
                      </w:r>
                    </w:p>
                    <w:p w14:paraId="7BD6F663" w14:textId="6D486FA5" w:rsidR="00330C09" w:rsidRDefault="00D7275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i/>
                          <w:sz w:val="24"/>
                          <w:szCs w:val="24"/>
                        </w:rPr>
                        <w:t xml:space="preserve"> Assignment</w:t>
                      </w:r>
                      <w:r w:rsidR="009D4D4B">
                        <w:rPr>
                          <w:i/>
                          <w:sz w:val="24"/>
                          <w:szCs w:val="24"/>
                        </w:rPr>
                        <w:t>, Nami Collage</w:t>
                      </w:r>
                    </w:p>
                    <w:p w14:paraId="3D134634" w14:textId="77777777" w:rsidR="00330C09" w:rsidRPr="00330C09" w:rsidRDefault="00330C09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01D6B6EC" w14:textId="76672020" w:rsidR="00741611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>-Configured a windows server with functionalities ADDS, DNS, IIS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(For hosting website), DHCP,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FTP and Shared Drive with quota limit</w:t>
                      </w:r>
                    </w:p>
                    <w:p w14:paraId="333A9160" w14:textId="0AE26CAA" w:rsidR="00D72757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 xml:space="preserve"> - Network Configured following Cisco three-layer hierarchical model with remote VPN -Tool used: GNS3 and VMware</w:t>
                      </w:r>
                    </w:p>
                    <w:p w14:paraId="2B6F6590" w14:textId="77777777" w:rsidR="000770FE" w:rsidRPr="00BA51FE" w:rsidRDefault="000770FE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AC4DDDD" w14:textId="5A1C7B41" w:rsidR="0083371C" w:rsidRPr="009C33EC" w:rsidRDefault="0083371C" w:rsidP="009C33EC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E4196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308BED2C" wp14:editId="1DD61858">
                <wp:simplePos x="0" y="0"/>
                <wp:positionH relativeFrom="column">
                  <wp:posOffset>1887619</wp:posOffset>
                </wp:positionH>
                <wp:positionV relativeFrom="paragraph">
                  <wp:posOffset>1616149</wp:posOffset>
                </wp:positionV>
                <wp:extent cx="2275367" cy="350520"/>
                <wp:effectExtent l="0" t="0" r="10795" b="11430"/>
                <wp:wrapNone/>
                <wp:docPr id="1193" name="Text Box 1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5367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400DAC" w14:textId="201A66E4" w:rsidR="002F4AA9" w:rsidRPr="001F1BED" w:rsidRDefault="002F4AA9">
                            <w:pPr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F1BED"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  <w:t>Network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BED2C" id="Text Box 1193" o:spid="_x0000_s1082" type="#_x0000_t202" style="position:absolute;margin-left:148.65pt;margin-top:127.25pt;width:179.15pt;height:27.6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" fillcolor="white [3201]" strokecolor="white [3212]" strokeweight=".5pt">
                <v:textbox>
                  <w:txbxContent>
                    <w:p w14:paraId="13400DAC" w14:textId="201A66E4" w:rsidR="002F4AA9" w:rsidRPr="001F1BED" w:rsidRDefault="002F4AA9">
                      <w:pPr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</w:pPr>
                      <w:r w:rsidRPr="001F1BED"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  <w:t>Network Projects</w:t>
                      </w:r>
                    </w:p>
                  </w:txbxContent>
                </v:textbox>
              </v:shape>
            </w:pict>
          </mc:Fallback>
        </mc:AlternateContent>
      </w:r>
      <w:r w:rsidR="001A370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0E1D7905" wp14:editId="2D9BD3DB">
                <wp:simplePos x="0" y="0"/>
                <wp:positionH relativeFrom="page">
                  <wp:posOffset>0</wp:posOffset>
                </wp:positionH>
                <wp:positionV relativeFrom="page">
                  <wp:posOffset>3087370</wp:posOffset>
                </wp:positionV>
                <wp:extent cx="2952750" cy="15049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150495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001F2" w14:textId="2B9E4544" w:rsidR="00E91D27" w:rsidRPr="00A5224D" w:rsidRDefault="00E91D27" w:rsidP="00F73FE0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D7905" id="Text Box 43" o:spid="_x0000_s1083" type="#_x0000_t202" style="position:absolute;margin-left:0;margin-top:243.1pt;width:232.5pt;height:118.5pt;z-index:25209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" fillcolor="#ff2121" stroked="f" strokeweight=".5pt">
                <v:textbox>
                  <w:txbxContent>
                    <w:p w14:paraId="45C001F2" w14:textId="2B9E4544" w:rsidR="00E91D27" w:rsidRPr="00A5224D" w:rsidRDefault="00E91D27" w:rsidP="00F73FE0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4013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089344" behindDoc="0" locked="0" layoutInCell="1" allowOverlap="1" wp14:anchorId="080A1093" wp14:editId="584FBE0C">
                <wp:simplePos x="0" y="0"/>
                <wp:positionH relativeFrom="page">
                  <wp:align>left</wp:align>
                </wp:positionH>
                <wp:positionV relativeFrom="page">
                  <wp:posOffset>42530</wp:posOffset>
                </wp:positionV>
                <wp:extent cx="2966484" cy="10621025"/>
                <wp:effectExtent l="0" t="0" r="2476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6484" cy="1062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1326" w14:textId="77777777" w:rsidR="009303ED" w:rsidRPr="009303ED" w:rsidRDefault="009303E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1093" id="Text Box 2" o:spid="_x0000_s1084" type="#_x0000_t202" style="position:absolute;margin-left:0;margin-top:3.35pt;width:233.6pt;height:836.3pt;z-index:25208934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" strokecolor="#ff2121">
                <v:textbox>
                  <w:txbxContent>
                    <w:p w14:paraId="43001326" w14:textId="77777777" w:rsidR="009303ED" w:rsidRPr="009303ED" w:rsidRDefault="009303E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52205">
        <w:rPr>
          <w:noProof/>
        </w:rPr>
        <mc:AlternateContent>
          <mc:Choice Requires="wps">
            <w:drawing>
              <wp:anchor distT="45720" distB="45720" distL="114300" distR="114300" simplePos="0" relativeHeight="252128256" behindDoc="0" locked="0" layoutInCell="1" allowOverlap="1" wp14:anchorId="258AC759" wp14:editId="1995B3E9">
                <wp:simplePos x="0" y="0"/>
                <wp:positionH relativeFrom="page">
                  <wp:align>right</wp:align>
                </wp:positionH>
                <wp:positionV relativeFrom="paragraph">
                  <wp:posOffset>620</wp:posOffset>
                </wp:positionV>
                <wp:extent cx="4589145" cy="10663555"/>
                <wp:effectExtent l="0" t="0" r="20955" b="23495"/>
                <wp:wrapSquare wrapText="bothSides"/>
                <wp:docPr id="1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145" cy="1066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18741" w14:textId="453FAD76" w:rsidR="00952205" w:rsidRPr="00952205" w:rsidRDefault="0095220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AC759" id="_x0000_s1085" type="#_x0000_t202" style="position:absolute;margin-left:310.15pt;margin-top:.05pt;width:361.35pt;height:839.65pt;z-index:25212825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" strokecolor="white">
                <v:textbox>
                  <w:txbxContent>
                    <w:p w14:paraId="42618741" w14:textId="453FAD76" w:rsidR="00952205" w:rsidRPr="00952205" w:rsidRDefault="0095220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0B0EC4" w14:textId="4FA61CC4" w:rsidR="001F13D8" w:rsidRPr="005C1434" w:rsidRDefault="0098728F" w:rsidP="001F13D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32AA6425" wp14:editId="616AE42D">
                <wp:simplePos x="0" y="0"/>
                <wp:positionH relativeFrom="column">
                  <wp:posOffset>-1078865</wp:posOffset>
                </wp:positionH>
                <wp:positionV relativeFrom="paragraph">
                  <wp:posOffset>9052</wp:posOffset>
                </wp:positionV>
                <wp:extent cx="2990850" cy="1343807"/>
                <wp:effectExtent l="0" t="0" r="0" b="889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1343807"/>
                          <a:chOff x="0" y="0"/>
                          <a:chExt cx="2990850" cy="1343807"/>
                        </a:xfrm>
                      </wpg:grpSpPr>
                      <wps:wsp>
                        <wps:cNvPr id="10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90850" cy="478155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AA741D" w14:textId="43F406F4" w:rsidR="006C4693" w:rsidRPr="00A4574E" w:rsidRDefault="00391A54" w:rsidP="00391A54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Language</w:t>
                              </w:r>
                              <w:r w:rsidR="00FF79D2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93" name="Text Box 1093"/>
                        <wps:cNvSpPr txBox="1"/>
                        <wps:spPr>
                          <a:xfrm>
                            <a:off x="0" y="489097"/>
                            <a:ext cx="2952750" cy="85471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614B338" w14:textId="53F3C1A9" w:rsidR="00BB60A4" w:rsidRPr="00F32E15" w:rsidRDefault="00BB60A4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Nepali</w:t>
                              </w:r>
                              <w:r w:rsidR="005229A8"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(Native)</w:t>
                              </w:r>
                            </w:p>
                            <w:p w14:paraId="700DD207" w14:textId="13BA1FF0" w:rsidR="00BB60A4" w:rsidRPr="00F32E15" w:rsidRDefault="005175B6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English</w:t>
                              </w:r>
                            </w:p>
                            <w:p w14:paraId="000E2298" w14:textId="37E7D90C" w:rsidR="00BB60A4" w:rsidRPr="00F32E15" w:rsidRDefault="005B3CA9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ind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AA6425" id="Group 2" o:spid="_x0000_s1086" style="position:absolute;margin-left:-84.95pt;margin-top:.7pt;width:235.5pt;height:105.8pt;z-index:252126208;mso-height-relative:margin" coordsize="29908,13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">
                <v:shape id="_x0000_s1087" type="#_x0000_t202" style="position:absolute;width:29908;height:4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" fillcolor="red" stroked="f">
                  <v:textbox>
                    <w:txbxContent>
                      <w:p w14:paraId="49AA741D" w14:textId="43F406F4" w:rsidR="006C4693" w:rsidRPr="00A4574E" w:rsidRDefault="00391A54" w:rsidP="00391A54">
                        <w:pPr>
                          <w:rPr>
                            <w:sz w:val="42"/>
                            <w:szCs w:val="4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Language</w:t>
                        </w:r>
                        <w:r w:rsidR="00FF79D2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shape id="Text Box 1093" o:spid="_x0000_s1088" type="#_x0000_t202" style="position:absolute;top:4890;width:29527;height:8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" fillcolor="#ff2121" stroked="f" strokeweight=".5pt">
                  <v:textbox>
                    <w:txbxContent>
                      <w:p w14:paraId="0614B338" w14:textId="53F3C1A9" w:rsidR="00BB60A4" w:rsidRPr="00F32E15" w:rsidRDefault="00BB60A4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Nepali</w:t>
                        </w:r>
                        <w:r w:rsidR="005229A8"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(Native)</w:t>
                        </w:r>
                      </w:p>
                      <w:p w14:paraId="700DD207" w14:textId="13BA1FF0" w:rsidR="00BB60A4" w:rsidRPr="00F32E15" w:rsidRDefault="005175B6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English</w:t>
                        </w:r>
                      </w:p>
                      <w:p w14:paraId="000E2298" w14:textId="37E7D90C" w:rsidR="00BB60A4" w:rsidRPr="00F32E15" w:rsidRDefault="005B3CA9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ind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52C48">
        <w:rPr>
          <w:noProof/>
        </w:rPr>
        <mc:AlternateContent>
          <mc:Choice Requires="wps">
            <w:drawing>
              <wp:anchor distT="45720" distB="45720" distL="114300" distR="114300" simplePos="0" relativeHeight="252130304" behindDoc="0" locked="0" layoutInCell="1" allowOverlap="1" wp14:anchorId="54C572CD" wp14:editId="0E0264DC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4585335" cy="10658475"/>
                <wp:effectExtent l="0" t="0" r="5715" b="9525"/>
                <wp:wrapSquare wrapText="bothSides"/>
                <wp:docPr id="1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5335" cy="10658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A5D19" w14:textId="48E379DF" w:rsidR="00252C48" w:rsidRDefault="00252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572CD" id="_x0000_s1089" type="#_x0000_t202" style="position:absolute;margin-left:309.85pt;margin-top:0;width:361.05pt;height:839.25pt;z-index:25213030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" stroked="f">
                <v:textbox>
                  <w:txbxContent>
                    <w:p w14:paraId="75BA5D19" w14:textId="48E379DF" w:rsidR="00252C48" w:rsidRDefault="00252C48"/>
                  </w:txbxContent>
                </v:textbox>
                <w10:wrap type="square" anchorx="page"/>
              </v:shape>
            </w:pict>
          </mc:Fallback>
        </mc:AlternateContent>
      </w:r>
      <w:r w:rsidR="00252C48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21088" behindDoc="0" locked="0" layoutInCell="1" allowOverlap="1" wp14:anchorId="5A9FD32F" wp14:editId="0CE4041F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952750" cy="10617958"/>
                <wp:effectExtent l="0" t="0" r="19050" b="12065"/>
                <wp:wrapSquare wrapText="bothSides"/>
                <wp:docPr id="10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0617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3967" w14:textId="77777777" w:rsidR="00DE2D7F" w:rsidRPr="009303ED" w:rsidRDefault="00DE2D7F" w:rsidP="00DE2D7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D32F" id="_x0000_s1090" type="#_x0000_t202" style="position:absolute;margin-left:0;margin-top:0;width:232.5pt;height:836.05pt;z-index:25212108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" strokecolor="#ff2121">
                <v:textbox>
                  <w:txbxContent>
                    <w:p w14:paraId="45863967" w14:textId="77777777" w:rsidR="00DE2D7F" w:rsidRPr="009303ED" w:rsidRDefault="00DE2D7F" w:rsidP="00DE2D7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A2F45" w:rsidRPr="00EB5A47">
        <w:rPr>
          <w:rFonts w:cstheme="minorHAnsi"/>
          <w:noProof/>
          <w:color w:val="262626" w:themeColor="text1" w:themeTint="D9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0FD13C8F" wp14:editId="227ED595">
                <wp:simplePos x="0" y="0"/>
                <wp:positionH relativeFrom="column">
                  <wp:posOffset>-798830</wp:posOffset>
                </wp:positionH>
                <wp:positionV relativeFrom="paragraph">
                  <wp:posOffset>558165</wp:posOffset>
                </wp:positionV>
                <wp:extent cx="599440" cy="177800"/>
                <wp:effectExtent l="0" t="0" r="10160" b="12700"/>
                <wp:wrapNone/>
                <wp:docPr id="1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44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25481" w14:textId="346D4572" w:rsidR="00EB3197" w:rsidRPr="00CB296F" w:rsidRDefault="00EB3197" w:rsidP="00EB319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Tahoma" w:hAnsi="Tahoma" w:cs="Tahoma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>Java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3C8F" id="Rectangle 21" o:spid="_x0000_s1091" style="position:absolute;margin-left:-62.9pt;margin-top:43.95pt;width:47.2pt;height:14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" filled="f" stroked="f">
                <v:textbox inset="0,0,0,0">
                  <w:txbxContent>
                    <w:p w14:paraId="78D25481" w14:textId="346D4572" w:rsidR="00EB3197" w:rsidRPr="00CB296F" w:rsidRDefault="00EB3197" w:rsidP="00EB319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Tahoma" w:hAnsi="Tahoma" w:cs="Tahoma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>Java</w:t>
                      </w:r>
                    </w:p>
                  </w:txbxContent>
                </v:textbox>
              </v:rect>
            </w:pict>
          </mc:Fallback>
        </mc:AlternateContent>
      </w:r>
    </w:p>
    <w:sectPr w:rsidR="001F13D8" w:rsidRPr="005C1434" w:rsidSect="00955137">
      <w:pgSz w:w="11906" w:h="16838"/>
      <w:pgMar w:top="0" w:right="1699" w:bottom="1411" w:left="1699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305FA" w14:textId="77777777" w:rsidR="00072CC8" w:rsidRDefault="00072CC8" w:rsidP="00A471EC">
      <w:pPr>
        <w:spacing w:after="0" w:line="240" w:lineRule="auto"/>
      </w:pPr>
      <w:r>
        <w:separator/>
      </w:r>
    </w:p>
  </w:endnote>
  <w:endnote w:type="continuationSeparator" w:id="0">
    <w:p w14:paraId="2A64F8AF" w14:textId="77777777" w:rsidR="00072CC8" w:rsidRDefault="00072CC8" w:rsidP="00A4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3512C" w14:textId="77777777" w:rsidR="00072CC8" w:rsidRDefault="00072CC8" w:rsidP="00A471EC">
      <w:pPr>
        <w:spacing w:after="0" w:line="240" w:lineRule="auto"/>
      </w:pPr>
      <w:r>
        <w:separator/>
      </w:r>
    </w:p>
  </w:footnote>
  <w:footnote w:type="continuationSeparator" w:id="0">
    <w:p w14:paraId="2A66AFAC" w14:textId="77777777" w:rsidR="00072CC8" w:rsidRDefault="00072CC8" w:rsidP="00A47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97272D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alt="Marcador" style="width:10.8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" o:bullet="t">
        <v:imagedata r:id="rId1" o:title="" croptop="-6837f" cropbottom="-7308f" cropleft="-29818f" cropright="-27954f"/>
        <o:lock v:ext="edit" aspectratio="f"/>
      </v:shape>
    </w:pict>
  </w:numPicBullet>
  <w:abstractNum w:abstractNumId="0" w15:restartNumberingAfterBreak="0">
    <w:nsid w:val="12A337BF"/>
    <w:multiLevelType w:val="hybridMultilevel"/>
    <w:tmpl w:val="888E364A"/>
    <w:lvl w:ilvl="0" w:tplc="1F927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7CF"/>
    <w:multiLevelType w:val="hybridMultilevel"/>
    <w:tmpl w:val="B4C2FA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B5127"/>
    <w:multiLevelType w:val="hybridMultilevel"/>
    <w:tmpl w:val="F7B8D248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901"/>
    <w:multiLevelType w:val="hybridMultilevel"/>
    <w:tmpl w:val="164CDC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037A2"/>
    <w:multiLevelType w:val="hybridMultilevel"/>
    <w:tmpl w:val="FE745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202BF"/>
    <w:multiLevelType w:val="hybridMultilevel"/>
    <w:tmpl w:val="F02686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A61336D"/>
    <w:multiLevelType w:val="hybridMultilevel"/>
    <w:tmpl w:val="3F46DE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41898"/>
    <w:multiLevelType w:val="hybridMultilevel"/>
    <w:tmpl w:val="61625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F1730"/>
    <w:multiLevelType w:val="hybridMultilevel"/>
    <w:tmpl w:val="721E540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E5910FA"/>
    <w:multiLevelType w:val="hybridMultilevel"/>
    <w:tmpl w:val="00D4021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CA4EF6"/>
    <w:multiLevelType w:val="hybridMultilevel"/>
    <w:tmpl w:val="08C837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9"/>
  </w:num>
  <w:num w:numId="5">
    <w:abstractNumId w:val="10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W0NDIxMTMxN7ZQ0lEKTi0uzszPAykwqgUAT1CDaCwAAAA="/>
  </w:docVars>
  <w:rsids>
    <w:rsidRoot w:val="00C7208E"/>
    <w:rsid w:val="00001072"/>
    <w:rsid w:val="00001C75"/>
    <w:rsid w:val="00010836"/>
    <w:rsid w:val="00020C94"/>
    <w:rsid w:val="0002179C"/>
    <w:rsid w:val="00035770"/>
    <w:rsid w:val="00035F2A"/>
    <w:rsid w:val="00044D7B"/>
    <w:rsid w:val="0004605F"/>
    <w:rsid w:val="00065A10"/>
    <w:rsid w:val="00072CC8"/>
    <w:rsid w:val="00073DAC"/>
    <w:rsid w:val="000770FE"/>
    <w:rsid w:val="000777FC"/>
    <w:rsid w:val="000845DD"/>
    <w:rsid w:val="0008711D"/>
    <w:rsid w:val="000900A2"/>
    <w:rsid w:val="00094336"/>
    <w:rsid w:val="0009594F"/>
    <w:rsid w:val="00096A7C"/>
    <w:rsid w:val="000976D3"/>
    <w:rsid w:val="0009786F"/>
    <w:rsid w:val="000B13AF"/>
    <w:rsid w:val="000B39B0"/>
    <w:rsid w:val="000B5677"/>
    <w:rsid w:val="000B6F0E"/>
    <w:rsid w:val="000C3181"/>
    <w:rsid w:val="000C3C5A"/>
    <w:rsid w:val="000E2A0D"/>
    <w:rsid w:val="000E38E3"/>
    <w:rsid w:val="000E4196"/>
    <w:rsid w:val="000F1797"/>
    <w:rsid w:val="000F7157"/>
    <w:rsid w:val="00101CA2"/>
    <w:rsid w:val="001026C3"/>
    <w:rsid w:val="00106354"/>
    <w:rsid w:val="0010662D"/>
    <w:rsid w:val="00106D98"/>
    <w:rsid w:val="00107064"/>
    <w:rsid w:val="001138EE"/>
    <w:rsid w:val="00124B3E"/>
    <w:rsid w:val="00127AE7"/>
    <w:rsid w:val="00131B8F"/>
    <w:rsid w:val="001406D5"/>
    <w:rsid w:val="00161124"/>
    <w:rsid w:val="00170DFF"/>
    <w:rsid w:val="0017438B"/>
    <w:rsid w:val="00177537"/>
    <w:rsid w:val="00181B79"/>
    <w:rsid w:val="00196461"/>
    <w:rsid w:val="001A10AF"/>
    <w:rsid w:val="001A1154"/>
    <w:rsid w:val="001A200C"/>
    <w:rsid w:val="001A370D"/>
    <w:rsid w:val="001B1D03"/>
    <w:rsid w:val="001B7B0B"/>
    <w:rsid w:val="001C7AE6"/>
    <w:rsid w:val="001D7845"/>
    <w:rsid w:val="001E25DA"/>
    <w:rsid w:val="001E3DFF"/>
    <w:rsid w:val="001E56F0"/>
    <w:rsid w:val="001F13D8"/>
    <w:rsid w:val="001F177F"/>
    <w:rsid w:val="001F1BED"/>
    <w:rsid w:val="001F35D9"/>
    <w:rsid w:val="001F3C8F"/>
    <w:rsid w:val="001F43F3"/>
    <w:rsid w:val="00204F68"/>
    <w:rsid w:val="002063C4"/>
    <w:rsid w:val="00214EE5"/>
    <w:rsid w:val="00221D70"/>
    <w:rsid w:val="002329F5"/>
    <w:rsid w:val="00233A25"/>
    <w:rsid w:val="00234A98"/>
    <w:rsid w:val="00241642"/>
    <w:rsid w:val="002449A5"/>
    <w:rsid w:val="0024656A"/>
    <w:rsid w:val="00247B54"/>
    <w:rsid w:val="00250553"/>
    <w:rsid w:val="00252C48"/>
    <w:rsid w:val="00257A63"/>
    <w:rsid w:val="00264064"/>
    <w:rsid w:val="002663E6"/>
    <w:rsid w:val="0027132B"/>
    <w:rsid w:val="00275E0B"/>
    <w:rsid w:val="00285C7F"/>
    <w:rsid w:val="00287B27"/>
    <w:rsid w:val="00291BAE"/>
    <w:rsid w:val="002B3D72"/>
    <w:rsid w:val="002B54DC"/>
    <w:rsid w:val="002E1529"/>
    <w:rsid w:val="002E3141"/>
    <w:rsid w:val="002E482D"/>
    <w:rsid w:val="002F197B"/>
    <w:rsid w:val="002F4AA9"/>
    <w:rsid w:val="00300B88"/>
    <w:rsid w:val="00320E1C"/>
    <w:rsid w:val="00330C09"/>
    <w:rsid w:val="00335EC5"/>
    <w:rsid w:val="003365BA"/>
    <w:rsid w:val="003411B8"/>
    <w:rsid w:val="00356AD1"/>
    <w:rsid w:val="003631FA"/>
    <w:rsid w:val="00363660"/>
    <w:rsid w:val="00367E8D"/>
    <w:rsid w:val="0037343D"/>
    <w:rsid w:val="0037572E"/>
    <w:rsid w:val="0038124C"/>
    <w:rsid w:val="00387D15"/>
    <w:rsid w:val="00391A54"/>
    <w:rsid w:val="003A278D"/>
    <w:rsid w:val="003A3DCC"/>
    <w:rsid w:val="003A5795"/>
    <w:rsid w:val="003A5F3B"/>
    <w:rsid w:val="003C0AB7"/>
    <w:rsid w:val="003D468E"/>
    <w:rsid w:val="003D56A7"/>
    <w:rsid w:val="003D70F3"/>
    <w:rsid w:val="003E6693"/>
    <w:rsid w:val="003F25C7"/>
    <w:rsid w:val="003F35AA"/>
    <w:rsid w:val="00402CD3"/>
    <w:rsid w:val="004171BF"/>
    <w:rsid w:val="00434AA8"/>
    <w:rsid w:val="00442F9C"/>
    <w:rsid w:val="00456A79"/>
    <w:rsid w:val="00457AB2"/>
    <w:rsid w:val="00474789"/>
    <w:rsid w:val="0049282A"/>
    <w:rsid w:val="0049459A"/>
    <w:rsid w:val="00497AEE"/>
    <w:rsid w:val="004B0C17"/>
    <w:rsid w:val="004B5972"/>
    <w:rsid w:val="004B5EEF"/>
    <w:rsid w:val="004C1716"/>
    <w:rsid w:val="004D1FAF"/>
    <w:rsid w:val="004D275D"/>
    <w:rsid w:val="004D6811"/>
    <w:rsid w:val="004D6A66"/>
    <w:rsid w:val="004E070F"/>
    <w:rsid w:val="004F169B"/>
    <w:rsid w:val="005073F8"/>
    <w:rsid w:val="005100B0"/>
    <w:rsid w:val="00511230"/>
    <w:rsid w:val="005175B6"/>
    <w:rsid w:val="005229A8"/>
    <w:rsid w:val="00522E76"/>
    <w:rsid w:val="005302FC"/>
    <w:rsid w:val="005311E6"/>
    <w:rsid w:val="0053209A"/>
    <w:rsid w:val="0053300C"/>
    <w:rsid w:val="0053477B"/>
    <w:rsid w:val="00551757"/>
    <w:rsid w:val="00556120"/>
    <w:rsid w:val="00560EAB"/>
    <w:rsid w:val="0056357E"/>
    <w:rsid w:val="00592FD8"/>
    <w:rsid w:val="00593EAF"/>
    <w:rsid w:val="005A24A4"/>
    <w:rsid w:val="005A7EE8"/>
    <w:rsid w:val="005B3CA9"/>
    <w:rsid w:val="005C1434"/>
    <w:rsid w:val="005C29CE"/>
    <w:rsid w:val="005D4628"/>
    <w:rsid w:val="005D4F13"/>
    <w:rsid w:val="005E158B"/>
    <w:rsid w:val="005E60B1"/>
    <w:rsid w:val="0061752C"/>
    <w:rsid w:val="00625F42"/>
    <w:rsid w:val="00644A3B"/>
    <w:rsid w:val="0064624C"/>
    <w:rsid w:val="0065008A"/>
    <w:rsid w:val="006505F1"/>
    <w:rsid w:val="0065106A"/>
    <w:rsid w:val="006711EE"/>
    <w:rsid w:val="0068569E"/>
    <w:rsid w:val="00685B7C"/>
    <w:rsid w:val="00690728"/>
    <w:rsid w:val="00691B03"/>
    <w:rsid w:val="006942FD"/>
    <w:rsid w:val="006A04F6"/>
    <w:rsid w:val="006C4013"/>
    <w:rsid w:val="006C4693"/>
    <w:rsid w:val="006D3D95"/>
    <w:rsid w:val="006D3E4D"/>
    <w:rsid w:val="006E31C5"/>
    <w:rsid w:val="006E42CD"/>
    <w:rsid w:val="006F6251"/>
    <w:rsid w:val="00722015"/>
    <w:rsid w:val="0072676C"/>
    <w:rsid w:val="007267FE"/>
    <w:rsid w:val="00730153"/>
    <w:rsid w:val="00740B48"/>
    <w:rsid w:val="00741611"/>
    <w:rsid w:val="00744B15"/>
    <w:rsid w:val="0074542C"/>
    <w:rsid w:val="00745EA1"/>
    <w:rsid w:val="007510CB"/>
    <w:rsid w:val="0076582B"/>
    <w:rsid w:val="0076661E"/>
    <w:rsid w:val="00773244"/>
    <w:rsid w:val="00777868"/>
    <w:rsid w:val="0078500C"/>
    <w:rsid w:val="00790BA5"/>
    <w:rsid w:val="007912B3"/>
    <w:rsid w:val="0079711C"/>
    <w:rsid w:val="007A2F45"/>
    <w:rsid w:val="007B0BA5"/>
    <w:rsid w:val="007B1C0B"/>
    <w:rsid w:val="007C5C31"/>
    <w:rsid w:val="007C7D65"/>
    <w:rsid w:val="007D53EC"/>
    <w:rsid w:val="007D653B"/>
    <w:rsid w:val="007D7BF7"/>
    <w:rsid w:val="007E2B09"/>
    <w:rsid w:val="007E3514"/>
    <w:rsid w:val="007F725E"/>
    <w:rsid w:val="00806A99"/>
    <w:rsid w:val="00813998"/>
    <w:rsid w:val="00815F92"/>
    <w:rsid w:val="0082081D"/>
    <w:rsid w:val="00827B4B"/>
    <w:rsid w:val="00827BCD"/>
    <w:rsid w:val="008313CD"/>
    <w:rsid w:val="00832218"/>
    <w:rsid w:val="0083371C"/>
    <w:rsid w:val="00836482"/>
    <w:rsid w:val="008655CE"/>
    <w:rsid w:val="00867C5C"/>
    <w:rsid w:val="00867D0A"/>
    <w:rsid w:val="00875107"/>
    <w:rsid w:val="00876BB7"/>
    <w:rsid w:val="008858F8"/>
    <w:rsid w:val="00885945"/>
    <w:rsid w:val="008922A8"/>
    <w:rsid w:val="008957DD"/>
    <w:rsid w:val="00897347"/>
    <w:rsid w:val="008A596A"/>
    <w:rsid w:val="008A645B"/>
    <w:rsid w:val="008B2AB2"/>
    <w:rsid w:val="008B3CA3"/>
    <w:rsid w:val="008B49AD"/>
    <w:rsid w:val="008C053C"/>
    <w:rsid w:val="008D0328"/>
    <w:rsid w:val="008D1F0F"/>
    <w:rsid w:val="008D53B4"/>
    <w:rsid w:val="008E2937"/>
    <w:rsid w:val="008E6922"/>
    <w:rsid w:val="008F0FB1"/>
    <w:rsid w:val="008F42D0"/>
    <w:rsid w:val="008F54CB"/>
    <w:rsid w:val="009046B0"/>
    <w:rsid w:val="00906FBF"/>
    <w:rsid w:val="00911C5E"/>
    <w:rsid w:val="00915857"/>
    <w:rsid w:val="00926633"/>
    <w:rsid w:val="00930220"/>
    <w:rsid w:val="009303ED"/>
    <w:rsid w:val="00930828"/>
    <w:rsid w:val="00937FBE"/>
    <w:rsid w:val="00942370"/>
    <w:rsid w:val="009509F7"/>
    <w:rsid w:val="00952205"/>
    <w:rsid w:val="00955137"/>
    <w:rsid w:val="00963963"/>
    <w:rsid w:val="00965154"/>
    <w:rsid w:val="009803A3"/>
    <w:rsid w:val="00983C89"/>
    <w:rsid w:val="0098728F"/>
    <w:rsid w:val="0099640B"/>
    <w:rsid w:val="00996E33"/>
    <w:rsid w:val="009A4482"/>
    <w:rsid w:val="009A56D4"/>
    <w:rsid w:val="009A587E"/>
    <w:rsid w:val="009A7A28"/>
    <w:rsid w:val="009C189E"/>
    <w:rsid w:val="009C193E"/>
    <w:rsid w:val="009C33EC"/>
    <w:rsid w:val="009C3CD8"/>
    <w:rsid w:val="009D19C3"/>
    <w:rsid w:val="009D2A6F"/>
    <w:rsid w:val="009D2B79"/>
    <w:rsid w:val="009D45A8"/>
    <w:rsid w:val="009D4D4B"/>
    <w:rsid w:val="009D5240"/>
    <w:rsid w:val="00A134B3"/>
    <w:rsid w:val="00A15F34"/>
    <w:rsid w:val="00A2187A"/>
    <w:rsid w:val="00A22504"/>
    <w:rsid w:val="00A24B68"/>
    <w:rsid w:val="00A31FC8"/>
    <w:rsid w:val="00A4574E"/>
    <w:rsid w:val="00A471EC"/>
    <w:rsid w:val="00A4722D"/>
    <w:rsid w:val="00A5224D"/>
    <w:rsid w:val="00A52576"/>
    <w:rsid w:val="00A6168C"/>
    <w:rsid w:val="00A63122"/>
    <w:rsid w:val="00A632EC"/>
    <w:rsid w:val="00A633CC"/>
    <w:rsid w:val="00A73D38"/>
    <w:rsid w:val="00A8132F"/>
    <w:rsid w:val="00A84791"/>
    <w:rsid w:val="00A861D6"/>
    <w:rsid w:val="00A86D8B"/>
    <w:rsid w:val="00A94EDB"/>
    <w:rsid w:val="00AA11D8"/>
    <w:rsid w:val="00AA796A"/>
    <w:rsid w:val="00AB2966"/>
    <w:rsid w:val="00AB44FE"/>
    <w:rsid w:val="00AB51C0"/>
    <w:rsid w:val="00AB5CC2"/>
    <w:rsid w:val="00AD5AD8"/>
    <w:rsid w:val="00B02469"/>
    <w:rsid w:val="00B03201"/>
    <w:rsid w:val="00B051BE"/>
    <w:rsid w:val="00B07778"/>
    <w:rsid w:val="00B1490D"/>
    <w:rsid w:val="00B41DFF"/>
    <w:rsid w:val="00B45019"/>
    <w:rsid w:val="00B473DE"/>
    <w:rsid w:val="00B6389B"/>
    <w:rsid w:val="00B80CC7"/>
    <w:rsid w:val="00B83AAA"/>
    <w:rsid w:val="00B85CB4"/>
    <w:rsid w:val="00B92368"/>
    <w:rsid w:val="00BA51FE"/>
    <w:rsid w:val="00BB60A4"/>
    <w:rsid w:val="00BC04A9"/>
    <w:rsid w:val="00BC0844"/>
    <w:rsid w:val="00BD0818"/>
    <w:rsid w:val="00BE12E0"/>
    <w:rsid w:val="00BE289C"/>
    <w:rsid w:val="00BE2D48"/>
    <w:rsid w:val="00BE568D"/>
    <w:rsid w:val="00BE65E0"/>
    <w:rsid w:val="00BF6E50"/>
    <w:rsid w:val="00C05D53"/>
    <w:rsid w:val="00C22056"/>
    <w:rsid w:val="00C247C5"/>
    <w:rsid w:val="00C24DB8"/>
    <w:rsid w:val="00C25B19"/>
    <w:rsid w:val="00C25D56"/>
    <w:rsid w:val="00C25E23"/>
    <w:rsid w:val="00C36422"/>
    <w:rsid w:val="00C4061D"/>
    <w:rsid w:val="00C54BC8"/>
    <w:rsid w:val="00C54CF8"/>
    <w:rsid w:val="00C55A93"/>
    <w:rsid w:val="00C70097"/>
    <w:rsid w:val="00C7208E"/>
    <w:rsid w:val="00C75FE9"/>
    <w:rsid w:val="00C773C6"/>
    <w:rsid w:val="00C86843"/>
    <w:rsid w:val="00C90887"/>
    <w:rsid w:val="00C9102C"/>
    <w:rsid w:val="00C920C1"/>
    <w:rsid w:val="00CA2475"/>
    <w:rsid w:val="00CA6B59"/>
    <w:rsid w:val="00CB17B5"/>
    <w:rsid w:val="00CB2054"/>
    <w:rsid w:val="00CB296F"/>
    <w:rsid w:val="00CC3526"/>
    <w:rsid w:val="00CC6152"/>
    <w:rsid w:val="00CC6A3E"/>
    <w:rsid w:val="00CE44B5"/>
    <w:rsid w:val="00CE4C7F"/>
    <w:rsid w:val="00CF6D28"/>
    <w:rsid w:val="00D01620"/>
    <w:rsid w:val="00D053E6"/>
    <w:rsid w:val="00D13E10"/>
    <w:rsid w:val="00D21B08"/>
    <w:rsid w:val="00D23EEE"/>
    <w:rsid w:val="00D241E6"/>
    <w:rsid w:val="00D309BD"/>
    <w:rsid w:val="00D42860"/>
    <w:rsid w:val="00D447EF"/>
    <w:rsid w:val="00D510DD"/>
    <w:rsid w:val="00D5474F"/>
    <w:rsid w:val="00D619D6"/>
    <w:rsid w:val="00D6211F"/>
    <w:rsid w:val="00D63213"/>
    <w:rsid w:val="00D703D3"/>
    <w:rsid w:val="00D70BA8"/>
    <w:rsid w:val="00D72757"/>
    <w:rsid w:val="00D733F9"/>
    <w:rsid w:val="00D848BF"/>
    <w:rsid w:val="00D850FD"/>
    <w:rsid w:val="00D85179"/>
    <w:rsid w:val="00D97AD4"/>
    <w:rsid w:val="00DA7B96"/>
    <w:rsid w:val="00DB285E"/>
    <w:rsid w:val="00DC0B79"/>
    <w:rsid w:val="00DC5EB1"/>
    <w:rsid w:val="00DD3071"/>
    <w:rsid w:val="00DD7FAF"/>
    <w:rsid w:val="00DE2D7F"/>
    <w:rsid w:val="00DE3042"/>
    <w:rsid w:val="00DF0E27"/>
    <w:rsid w:val="00DF2036"/>
    <w:rsid w:val="00DF2D06"/>
    <w:rsid w:val="00DF75FF"/>
    <w:rsid w:val="00E02BD1"/>
    <w:rsid w:val="00E1404C"/>
    <w:rsid w:val="00E14862"/>
    <w:rsid w:val="00E14B4A"/>
    <w:rsid w:val="00E16AC1"/>
    <w:rsid w:val="00E222B4"/>
    <w:rsid w:val="00E2278C"/>
    <w:rsid w:val="00E26B06"/>
    <w:rsid w:val="00E44144"/>
    <w:rsid w:val="00E70EEB"/>
    <w:rsid w:val="00E73A6D"/>
    <w:rsid w:val="00E7551A"/>
    <w:rsid w:val="00E75F5E"/>
    <w:rsid w:val="00E76EEA"/>
    <w:rsid w:val="00E81058"/>
    <w:rsid w:val="00E87B40"/>
    <w:rsid w:val="00E91CE4"/>
    <w:rsid w:val="00E91D27"/>
    <w:rsid w:val="00E97452"/>
    <w:rsid w:val="00EB3197"/>
    <w:rsid w:val="00EB4D5D"/>
    <w:rsid w:val="00EB5A47"/>
    <w:rsid w:val="00EC05B4"/>
    <w:rsid w:val="00EC12FA"/>
    <w:rsid w:val="00ED29EA"/>
    <w:rsid w:val="00ED75F3"/>
    <w:rsid w:val="00EE2702"/>
    <w:rsid w:val="00EE6187"/>
    <w:rsid w:val="00F11142"/>
    <w:rsid w:val="00F13CBC"/>
    <w:rsid w:val="00F24FDA"/>
    <w:rsid w:val="00F32E15"/>
    <w:rsid w:val="00F330E8"/>
    <w:rsid w:val="00F426A6"/>
    <w:rsid w:val="00F55405"/>
    <w:rsid w:val="00F63710"/>
    <w:rsid w:val="00F64C76"/>
    <w:rsid w:val="00F657CC"/>
    <w:rsid w:val="00F6677E"/>
    <w:rsid w:val="00F67915"/>
    <w:rsid w:val="00F72B55"/>
    <w:rsid w:val="00F73FE0"/>
    <w:rsid w:val="00F84867"/>
    <w:rsid w:val="00F84E5F"/>
    <w:rsid w:val="00F9377B"/>
    <w:rsid w:val="00FA3ADA"/>
    <w:rsid w:val="00FA49AC"/>
    <w:rsid w:val="00FA5BD1"/>
    <w:rsid w:val="00FB55A4"/>
    <w:rsid w:val="00FC6D5D"/>
    <w:rsid w:val="00FC7E42"/>
    <w:rsid w:val="00FD1164"/>
    <w:rsid w:val="00FD3C97"/>
    <w:rsid w:val="00FD53C0"/>
    <w:rsid w:val="00FE13A7"/>
    <w:rsid w:val="00FE70C6"/>
    <w:rsid w:val="00FE77FC"/>
    <w:rsid w:val="00FF091D"/>
    <w:rsid w:val="00FF393E"/>
    <w:rsid w:val="00FF3B17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73196"/>
  <w15:chartTrackingRefBased/>
  <w15:docId w15:val="{30A4058F-4709-47EC-9E1B-2BAEB0EB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3D72"/>
  </w:style>
  <w:style w:type="paragraph" w:styleId="Heading3">
    <w:name w:val="heading 3"/>
    <w:basedOn w:val="Normal"/>
    <w:link w:val="Heading3Char"/>
    <w:uiPriority w:val="9"/>
    <w:qFormat/>
    <w:rsid w:val="00E14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720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24B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4B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1EC"/>
  </w:style>
  <w:style w:type="paragraph" w:styleId="Footer">
    <w:name w:val="footer"/>
    <w:basedOn w:val="Normal"/>
    <w:link w:val="Foot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1EC"/>
  </w:style>
  <w:style w:type="paragraph" w:styleId="ListParagraph">
    <w:name w:val="List Paragraph"/>
    <w:basedOn w:val="Normal"/>
    <w:uiPriority w:val="34"/>
    <w:qFormat/>
    <w:rsid w:val="00C55A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05D5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D53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rsid w:val="009D5240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E14B4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05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complete-red-hat-certified-system-administration-boot-cam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complete-red-hat-certified-system-administration-boot-camp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AB84C-71EC-413C-AFC2-F6BBB7B98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</dc:creator>
  <cp:keywords/>
  <dc:description/>
  <cp:lastModifiedBy>kaushal</cp:lastModifiedBy>
  <cp:revision>37</cp:revision>
  <cp:lastPrinted>2023-03-01T05:50:00Z</cp:lastPrinted>
  <dcterms:created xsi:type="dcterms:W3CDTF">2023-02-28T14:15:00Z</dcterms:created>
  <dcterms:modified xsi:type="dcterms:W3CDTF">2023-03-01T05:55:00Z</dcterms:modified>
</cp:coreProperties>
</file>